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495"/>
        <w:tblW w:w="10661" w:type="dxa"/>
        <w:tblLook w:val="04A0" w:firstRow="1" w:lastRow="0" w:firstColumn="1" w:lastColumn="0" w:noHBand="0" w:noVBand="1"/>
      </w:tblPr>
      <w:tblGrid>
        <w:gridCol w:w="1269"/>
        <w:gridCol w:w="159"/>
        <w:gridCol w:w="547"/>
        <w:gridCol w:w="754"/>
        <w:gridCol w:w="304"/>
        <w:gridCol w:w="68"/>
        <w:gridCol w:w="1185"/>
        <w:gridCol w:w="479"/>
        <w:gridCol w:w="868"/>
        <w:gridCol w:w="261"/>
        <w:gridCol w:w="666"/>
        <w:gridCol w:w="530"/>
        <w:gridCol w:w="272"/>
        <w:gridCol w:w="132"/>
        <w:gridCol w:w="511"/>
        <w:gridCol w:w="463"/>
        <w:gridCol w:w="789"/>
        <w:gridCol w:w="1404"/>
      </w:tblGrid>
      <w:tr w:rsidR="004A40B1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4A40B1" w:rsidRPr="00DF06CB" w:rsidRDefault="004A40B1" w:rsidP="00D675F7">
            <w:pPr>
              <w:jc w:val="center"/>
              <w:rPr>
                <w:b/>
                <w:sz w:val="32"/>
              </w:rPr>
            </w:pPr>
            <w:r w:rsidRPr="00DF06CB">
              <w:rPr>
                <w:b/>
                <w:sz w:val="32"/>
              </w:rPr>
              <w:t>Fast Forward</w:t>
            </w:r>
          </w:p>
          <w:p w:rsidR="004A40B1" w:rsidRPr="007C0163" w:rsidRDefault="00CD0ECE" w:rsidP="00D675F7">
            <w:pPr>
              <w:jc w:val="center"/>
              <w:rPr>
                <w:sz w:val="22"/>
                <w:szCs w:val="22"/>
              </w:rPr>
            </w:pPr>
            <w:r>
              <w:rPr>
                <w:b/>
              </w:rPr>
              <w:t xml:space="preserve">HVRP </w:t>
            </w:r>
            <w:r w:rsidR="004A40B1" w:rsidRPr="00DF06CB">
              <w:rPr>
                <w:b/>
              </w:rPr>
              <w:t>Application</w:t>
            </w:r>
            <w:r w:rsidR="00DF06CB" w:rsidRPr="00DF06CB">
              <w:rPr>
                <w:b/>
              </w:rPr>
              <w:t xml:space="preserve"> 20</w:t>
            </w:r>
            <w:r>
              <w:rPr>
                <w:b/>
              </w:rPr>
              <w:t>20</w:t>
            </w:r>
          </w:p>
        </w:tc>
      </w:tr>
      <w:tr w:rsidR="00CD0ECE" w:rsidRPr="007C0163" w:rsidTr="00D675F7">
        <w:tc>
          <w:tcPr>
            <w:tcW w:w="10661" w:type="dxa"/>
            <w:gridSpan w:val="18"/>
          </w:tcPr>
          <w:p w:rsidR="00CD0ECE" w:rsidRPr="007C0163" w:rsidRDefault="00CD0ECE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gency Information</w:t>
            </w:r>
          </w:p>
        </w:tc>
      </w:tr>
      <w:tr w:rsidR="00D5614B" w:rsidRPr="007C0163" w:rsidTr="00D675F7">
        <w:tc>
          <w:tcPr>
            <w:tcW w:w="4765" w:type="dxa"/>
            <w:gridSpan w:val="8"/>
          </w:tcPr>
          <w:p w:rsidR="00CD0ECE" w:rsidRPr="007C0163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gency</w:t>
            </w:r>
          </w:p>
        </w:tc>
        <w:tc>
          <w:tcPr>
            <w:tcW w:w="5896" w:type="dxa"/>
            <w:gridSpan w:val="10"/>
          </w:tcPr>
          <w:p w:rsidR="00CD0ECE" w:rsidRPr="007C0163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</w:t>
            </w:r>
          </w:p>
        </w:tc>
      </w:tr>
      <w:tr w:rsidR="00D5614B" w:rsidRPr="007C0163" w:rsidTr="00D675F7">
        <w:tc>
          <w:tcPr>
            <w:tcW w:w="4765" w:type="dxa"/>
            <w:gridSpan w:val="8"/>
          </w:tcPr>
          <w:p w:rsidR="00CD0ECE" w:rsidRDefault="00A67B3A" w:rsidP="00C910E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ransitions </w:t>
            </w:r>
          </w:p>
        </w:tc>
        <w:tc>
          <w:tcPr>
            <w:tcW w:w="5896" w:type="dxa"/>
            <w:gridSpan w:val="10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</w:tr>
      <w:tr w:rsidR="00CD0ECE" w:rsidRPr="007C0163" w:rsidTr="00D675F7">
        <w:tc>
          <w:tcPr>
            <w:tcW w:w="4765" w:type="dxa"/>
            <w:gridSpan w:val="8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hone</w:t>
            </w:r>
          </w:p>
        </w:tc>
        <w:tc>
          <w:tcPr>
            <w:tcW w:w="5896" w:type="dxa"/>
            <w:gridSpan w:val="10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</w:t>
            </w:r>
          </w:p>
        </w:tc>
      </w:tr>
      <w:tr w:rsidR="00CD0ECE" w:rsidRPr="007C0163" w:rsidTr="00D675F7">
        <w:tc>
          <w:tcPr>
            <w:tcW w:w="4765" w:type="dxa"/>
            <w:gridSpan w:val="8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5896" w:type="dxa"/>
            <w:gridSpan w:val="10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</w:tr>
      <w:tr w:rsidR="004A40B1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4A40B1" w:rsidRPr="007C0163" w:rsidRDefault="004A40B1" w:rsidP="00D675F7">
            <w:pPr>
              <w:jc w:val="center"/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Client Information</w:t>
            </w:r>
          </w:p>
        </w:tc>
      </w:tr>
      <w:tr w:rsidR="00D5614B" w:rsidRPr="007C0163" w:rsidTr="00D675F7">
        <w:tc>
          <w:tcPr>
            <w:tcW w:w="4286" w:type="dxa"/>
            <w:gridSpan w:val="7"/>
          </w:tcPr>
          <w:p w:rsidR="004A40B1" w:rsidRPr="007C0163" w:rsidRDefault="004A40B1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Last Name:</w:t>
            </w:r>
          </w:p>
        </w:tc>
        <w:tc>
          <w:tcPr>
            <w:tcW w:w="4971" w:type="dxa"/>
            <w:gridSpan w:val="10"/>
          </w:tcPr>
          <w:p w:rsidR="004A40B1" w:rsidRPr="007C0163" w:rsidRDefault="004A40B1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First Name:</w:t>
            </w:r>
          </w:p>
        </w:tc>
        <w:tc>
          <w:tcPr>
            <w:tcW w:w="1404" w:type="dxa"/>
          </w:tcPr>
          <w:p w:rsidR="004A40B1" w:rsidRPr="007C0163" w:rsidRDefault="004A40B1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MI:</w:t>
            </w:r>
          </w:p>
        </w:tc>
      </w:tr>
      <w:tr w:rsidR="00D5614B" w:rsidRPr="007C0163" w:rsidTr="00D675F7">
        <w:tc>
          <w:tcPr>
            <w:tcW w:w="4286" w:type="dxa"/>
            <w:gridSpan w:val="7"/>
          </w:tcPr>
          <w:p w:rsidR="004A40B1" w:rsidRPr="007C0163" w:rsidRDefault="004A40B1" w:rsidP="00D675F7">
            <w:pPr>
              <w:rPr>
                <w:sz w:val="22"/>
                <w:szCs w:val="22"/>
              </w:rPr>
            </w:pPr>
          </w:p>
        </w:tc>
        <w:tc>
          <w:tcPr>
            <w:tcW w:w="4971" w:type="dxa"/>
            <w:gridSpan w:val="10"/>
          </w:tcPr>
          <w:p w:rsidR="004A40B1" w:rsidRPr="007C0163" w:rsidRDefault="004A40B1" w:rsidP="00D675F7">
            <w:pPr>
              <w:rPr>
                <w:sz w:val="22"/>
                <w:szCs w:val="22"/>
              </w:rPr>
            </w:pPr>
          </w:p>
        </w:tc>
        <w:sdt>
          <w:sdtPr>
            <w:rPr>
              <w:sz w:val="22"/>
              <w:szCs w:val="22"/>
            </w:rPr>
            <w:id w:val="-1872756108"/>
            <w:placeholder>
              <w:docPart w:val="DefaultPlaceholder_1082065158"/>
            </w:placeholder>
          </w:sdtPr>
          <w:sdtEndPr/>
          <w:sdtContent>
            <w:tc>
              <w:tcPr>
                <w:tcW w:w="1404" w:type="dxa"/>
              </w:tcPr>
              <w:p w:rsidR="004A40B1" w:rsidRPr="007C0163" w:rsidRDefault="00C54783" w:rsidP="00D675F7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314490" w:rsidRPr="007C0163" w:rsidTr="00D675F7">
        <w:tc>
          <w:tcPr>
            <w:tcW w:w="1975" w:type="dxa"/>
            <w:gridSpan w:val="3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hone 1</w:t>
            </w:r>
          </w:p>
        </w:tc>
        <w:tc>
          <w:tcPr>
            <w:tcW w:w="2311" w:type="dxa"/>
            <w:gridSpan w:val="4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hone 2 </w:t>
            </w:r>
          </w:p>
        </w:tc>
        <w:tc>
          <w:tcPr>
            <w:tcW w:w="6375" w:type="dxa"/>
            <w:gridSpan w:val="11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</w:t>
            </w:r>
          </w:p>
        </w:tc>
      </w:tr>
      <w:tr w:rsidR="00314490" w:rsidRPr="007C0163" w:rsidTr="00D675F7">
        <w:tc>
          <w:tcPr>
            <w:tcW w:w="1975" w:type="dxa"/>
            <w:gridSpan w:val="3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2311" w:type="dxa"/>
            <w:gridSpan w:val="4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6375" w:type="dxa"/>
            <w:gridSpan w:val="11"/>
          </w:tcPr>
          <w:p w:rsidR="00CD0ECE" w:rsidRDefault="00CD0ECE" w:rsidP="00D675F7">
            <w:pPr>
              <w:rPr>
                <w:b/>
                <w:sz w:val="22"/>
                <w:szCs w:val="22"/>
              </w:rPr>
            </w:pPr>
          </w:p>
        </w:tc>
      </w:tr>
      <w:tr w:rsidR="00AE59CF" w:rsidRPr="007C0163" w:rsidTr="00D675F7">
        <w:tc>
          <w:tcPr>
            <w:tcW w:w="10661" w:type="dxa"/>
            <w:gridSpan w:val="18"/>
          </w:tcPr>
          <w:p w:rsidR="00AE59CF" w:rsidRPr="00AE59CF" w:rsidRDefault="00AE59CF" w:rsidP="00D675F7">
            <w:pPr>
              <w:rPr>
                <w:b/>
                <w:sz w:val="22"/>
                <w:szCs w:val="22"/>
              </w:rPr>
            </w:pPr>
          </w:p>
        </w:tc>
      </w:tr>
      <w:tr w:rsidR="00314490" w:rsidRPr="007C0163" w:rsidTr="00D675F7">
        <w:tc>
          <w:tcPr>
            <w:tcW w:w="1269" w:type="dxa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ender</w:t>
            </w:r>
          </w:p>
        </w:tc>
        <w:tc>
          <w:tcPr>
            <w:tcW w:w="5291" w:type="dxa"/>
            <w:gridSpan w:val="10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irthdate</w:t>
            </w:r>
          </w:p>
        </w:tc>
        <w:tc>
          <w:tcPr>
            <w:tcW w:w="1908" w:type="dxa"/>
            <w:gridSpan w:val="5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  <w:r w:rsidRPr="00AE59CF">
              <w:rPr>
                <w:b/>
                <w:sz w:val="22"/>
                <w:szCs w:val="22"/>
              </w:rPr>
              <w:t>Age</w:t>
            </w:r>
          </w:p>
        </w:tc>
        <w:tc>
          <w:tcPr>
            <w:tcW w:w="2193" w:type="dxa"/>
            <w:gridSpan w:val="2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  <w:r w:rsidRPr="00AE59CF">
              <w:rPr>
                <w:b/>
                <w:sz w:val="22"/>
                <w:szCs w:val="22"/>
              </w:rPr>
              <w:t>Last 4</w:t>
            </w:r>
          </w:p>
        </w:tc>
      </w:tr>
      <w:tr w:rsidR="00314490" w:rsidRPr="007C0163" w:rsidTr="00D675F7">
        <w:tc>
          <w:tcPr>
            <w:tcW w:w="1269" w:type="dxa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M</w:t>
            </w:r>
            <w:sdt>
              <w:sdtPr>
                <w:rPr>
                  <w:b/>
                  <w:sz w:val="22"/>
                  <w:szCs w:val="22"/>
                </w:rPr>
                <w:id w:val="6824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F</w:t>
            </w:r>
            <w:sdt>
              <w:sdtPr>
                <w:rPr>
                  <w:b/>
                  <w:sz w:val="22"/>
                  <w:szCs w:val="22"/>
                </w:rPr>
                <w:id w:val="181637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291" w:type="dxa"/>
            <w:gridSpan w:val="10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908" w:type="dxa"/>
            <w:gridSpan w:val="5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2193" w:type="dxa"/>
            <w:gridSpan w:val="2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</w:p>
        </w:tc>
      </w:tr>
      <w:tr w:rsidR="00314490" w:rsidRPr="007C0163" w:rsidTr="00D675F7">
        <w:tc>
          <w:tcPr>
            <w:tcW w:w="1428" w:type="dxa"/>
            <w:gridSpan w:val="2"/>
          </w:tcPr>
          <w:p w:rsidR="00314490" w:rsidRPr="007C0163" w:rsidRDefault="00314490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DL </w:t>
            </w:r>
            <w:r>
              <w:rPr>
                <w:b/>
                <w:sz w:val="22"/>
                <w:szCs w:val="22"/>
              </w:rPr>
              <w:t>State</w:t>
            </w:r>
            <w:r w:rsidRPr="007C0163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4205" w:type="dxa"/>
            <w:gridSpan w:val="7"/>
          </w:tcPr>
          <w:p w:rsidR="00314490" w:rsidRPr="007C0163" w:rsidRDefault="00314490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icense Number </w:t>
            </w:r>
          </w:p>
        </w:tc>
        <w:tc>
          <w:tcPr>
            <w:tcW w:w="1729" w:type="dxa"/>
            <w:gridSpan w:val="4"/>
          </w:tcPr>
          <w:p w:rsidR="00314490" w:rsidRPr="007C0163" w:rsidRDefault="00314490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ID </w:t>
            </w:r>
            <w:r>
              <w:rPr>
                <w:b/>
                <w:sz w:val="22"/>
                <w:szCs w:val="22"/>
              </w:rPr>
              <w:t xml:space="preserve">State </w:t>
            </w:r>
          </w:p>
        </w:tc>
        <w:tc>
          <w:tcPr>
            <w:tcW w:w="3299" w:type="dxa"/>
            <w:gridSpan w:val="5"/>
          </w:tcPr>
          <w:p w:rsidR="00314490" w:rsidRPr="007C0163" w:rsidRDefault="00314490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D Number</w:t>
            </w:r>
          </w:p>
        </w:tc>
      </w:tr>
      <w:tr w:rsidR="00D5614B" w:rsidRPr="007C0163" w:rsidTr="00D675F7">
        <w:tc>
          <w:tcPr>
            <w:tcW w:w="1428" w:type="dxa"/>
            <w:gridSpan w:val="2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4205" w:type="dxa"/>
            <w:gridSpan w:val="7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729" w:type="dxa"/>
            <w:gridSpan w:val="4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3299" w:type="dxa"/>
            <w:gridSpan w:val="5"/>
          </w:tcPr>
          <w:p w:rsidR="00AE59CF" w:rsidRDefault="00AE59CF" w:rsidP="00D675F7">
            <w:pPr>
              <w:rPr>
                <w:b/>
                <w:sz w:val="22"/>
                <w:szCs w:val="22"/>
              </w:rPr>
            </w:pPr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Pr="007C0163" w:rsidRDefault="00AE59CF" w:rsidP="00D675F7">
            <w:pPr>
              <w:jc w:val="center"/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Homeless Status</w:t>
            </w:r>
          </w:p>
        </w:tc>
      </w:tr>
      <w:tr w:rsidR="001F37E4" w:rsidRPr="007C0163" w:rsidTr="00D675F7">
        <w:tc>
          <w:tcPr>
            <w:tcW w:w="2729" w:type="dxa"/>
            <w:gridSpan w:val="4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Homeless  </w:t>
            </w:r>
            <w:sdt>
              <w:sdtPr>
                <w:rPr>
                  <w:b/>
                  <w:sz w:val="22"/>
                  <w:szCs w:val="22"/>
                </w:rPr>
                <w:id w:val="-911619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633" w:type="dxa"/>
            <w:gridSpan w:val="9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 How Long:</w:t>
            </w:r>
            <w:sdt>
              <w:sdtPr>
                <w:rPr>
                  <w:b/>
                  <w:sz w:val="22"/>
                  <w:szCs w:val="22"/>
                </w:rPr>
                <w:id w:val="180713004"/>
                <w:placeholder>
                  <w:docPart w:val="D1D734E0704C47BAA2C8E5401A82073C"/>
                </w:placeholder>
              </w:sdtPr>
              <w:sdtEndPr/>
              <w:sdtContent>
                <w:r>
                  <w:rPr>
                    <w:b/>
                    <w:sz w:val="22"/>
                    <w:szCs w:val="22"/>
                  </w:rPr>
                  <w:t xml:space="preserve"> </w:t>
                </w:r>
              </w:sdtContent>
            </w:sdt>
          </w:p>
        </w:tc>
        <w:tc>
          <w:tcPr>
            <w:tcW w:w="3299" w:type="dxa"/>
            <w:gridSpan w:val="5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#</w:t>
            </w:r>
            <w:r>
              <w:rPr>
                <w:b/>
                <w:sz w:val="22"/>
                <w:szCs w:val="22"/>
              </w:rPr>
              <w:t>of times in 3 years:</w:t>
            </w:r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Pr="007C0163" w:rsidRDefault="00AE59CF" w:rsidP="00D675F7">
            <w:pPr>
              <w:jc w:val="center"/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Residential</w:t>
            </w:r>
          </w:p>
        </w:tc>
      </w:tr>
      <w:tr w:rsidR="00AE59CF" w:rsidRPr="007C0163" w:rsidTr="00D675F7">
        <w:tc>
          <w:tcPr>
            <w:tcW w:w="10661" w:type="dxa"/>
            <w:gridSpan w:val="18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Alston Wilkes  </w:t>
            </w:r>
            <w:r w:rsidRPr="007C0163">
              <w:rPr>
                <w:rFonts w:ascii="MS Gothic" w:eastAsia="MS Gothic" w:hAnsi="MS Gothic" w:hint="eastAsia"/>
                <w:b/>
                <w:sz w:val="22"/>
                <w:szCs w:val="22"/>
              </w:rPr>
              <w:t>☐</w:t>
            </w:r>
            <w:r>
              <w:rPr>
                <w:rFonts w:ascii="MS Gothic" w:eastAsia="MS Gothic" w:hAnsi="MS Gothic" w:hint="eastAsia"/>
                <w:b/>
                <w:sz w:val="22"/>
                <w:szCs w:val="22"/>
              </w:rPr>
              <w:t xml:space="preserve">  </w:t>
            </w:r>
            <w:r>
              <w:rPr>
                <w:b/>
                <w:sz w:val="22"/>
                <w:szCs w:val="22"/>
              </w:rPr>
              <w:t>CMTR</w:t>
            </w:r>
            <w:r w:rsidRPr="007C0163">
              <w:rPr>
                <w:rFonts w:ascii="MS Gothic" w:eastAsia="MS Gothic" w:hAnsi="MS Gothic" w:hint="eastAsia"/>
                <w:b/>
                <w:sz w:val="22"/>
                <w:szCs w:val="22"/>
              </w:rPr>
              <w:t>☐</w:t>
            </w:r>
            <w:r>
              <w:rPr>
                <w:rFonts w:ascii="MS Gothic" w:eastAsia="MS Gothic" w:hAnsi="MS Gothic" w:hint="eastAsia"/>
                <w:b/>
                <w:sz w:val="22"/>
                <w:szCs w:val="22"/>
              </w:rPr>
              <w:t xml:space="preserve">   </w:t>
            </w:r>
            <w:r>
              <w:rPr>
                <w:b/>
                <w:sz w:val="22"/>
                <w:szCs w:val="22"/>
              </w:rPr>
              <w:t>Providence</w:t>
            </w:r>
            <w:r w:rsidRPr="007C0163">
              <w:rPr>
                <w:b/>
                <w:sz w:val="22"/>
                <w:szCs w:val="22"/>
              </w:rPr>
              <w:t xml:space="preserve"> </w:t>
            </w:r>
            <w:r>
              <w:rPr>
                <w:rFonts w:ascii="MS Gothic" w:eastAsia="MS Gothic" w:hAnsi="MS Gothic" w:hint="eastAsia"/>
                <w:b/>
                <w:sz w:val="22"/>
                <w:szCs w:val="22"/>
              </w:rPr>
              <w:t xml:space="preserve">☐   </w:t>
            </w:r>
            <w:r>
              <w:rPr>
                <w:b/>
                <w:sz w:val="22"/>
                <w:szCs w:val="22"/>
              </w:rPr>
              <w:t>Transitions</w:t>
            </w:r>
            <w:r w:rsidRPr="007C0163">
              <w:rPr>
                <w:b/>
                <w:sz w:val="22"/>
                <w:szCs w:val="22"/>
              </w:rPr>
              <w:t xml:space="preserve"> </w:t>
            </w:r>
            <w:r>
              <w:rPr>
                <w:rFonts w:ascii="MS Gothic" w:eastAsia="MS Gothic" w:hAnsi="MS Gothic" w:hint="eastAsia"/>
                <w:b/>
                <w:sz w:val="22"/>
                <w:szCs w:val="22"/>
              </w:rPr>
              <w:t xml:space="preserve">☐  </w:t>
            </w:r>
            <w:r>
              <w:rPr>
                <w:b/>
                <w:sz w:val="22"/>
                <w:szCs w:val="22"/>
              </w:rPr>
              <w:t xml:space="preserve">Street  </w:t>
            </w:r>
            <w:sdt>
              <w:sdtPr>
                <w:rPr>
                  <w:b/>
                  <w:sz w:val="22"/>
                  <w:szCs w:val="22"/>
                </w:rPr>
                <w:id w:val="59922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4B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D5614B">
              <w:rPr>
                <w:b/>
                <w:sz w:val="22"/>
                <w:szCs w:val="22"/>
              </w:rPr>
              <w:t xml:space="preserve">    Car </w:t>
            </w:r>
            <w:r>
              <w:rPr>
                <w:rFonts w:ascii="MS Gothic" w:eastAsia="MS Gothic" w:hAnsi="MS Gothic" w:hint="eastAsia"/>
                <w:b/>
                <w:sz w:val="22"/>
                <w:szCs w:val="22"/>
              </w:rPr>
              <w:t>☐</w:t>
            </w:r>
          </w:p>
        </w:tc>
      </w:tr>
      <w:tr w:rsidR="00AE59CF" w:rsidRPr="007C0163" w:rsidTr="00D675F7">
        <w:tc>
          <w:tcPr>
            <w:tcW w:w="10661" w:type="dxa"/>
            <w:gridSpan w:val="18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ther: </w:t>
            </w:r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Default="00AE59CF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EALTHCARE FOR HOMELESS VETERANS</w:t>
            </w:r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nrolled in VA HCHV  Program  Y</w:t>
            </w:r>
            <w:sdt>
              <w:sdtPr>
                <w:rPr>
                  <w:b/>
                  <w:sz w:val="22"/>
                  <w:szCs w:val="22"/>
                </w:rPr>
                <w:id w:val="3593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>
              <w:rPr>
                <w:b/>
                <w:sz w:val="22"/>
                <w:szCs w:val="22"/>
              </w:rPr>
              <w:t xml:space="preserve">  N</w:t>
            </w:r>
            <w:sdt>
              <w:sdtPr>
                <w:rPr>
                  <w:b/>
                  <w:sz w:val="22"/>
                  <w:szCs w:val="22"/>
                </w:rPr>
                <w:id w:val="59405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>
              <w:rPr>
                <w:b/>
                <w:sz w:val="22"/>
                <w:szCs w:val="22"/>
              </w:rPr>
              <w:t xml:space="preserve">    Case Manager:  </w:t>
            </w:r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Pr="007C0163" w:rsidRDefault="00AE59CF" w:rsidP="00D675F7">
            <w:pPr>
              <w:jc w:val="center"/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Military Service</w:t>
            </w:r>
          </w:p>
        </w:tc>
      </w:tr>
      <w:tr w:rsidR="00D5614B" w:rsidRPr="007C0163" w:rsidTr="00D675F7">
        <w:tc>
          <w:tcPr>
            <w:tcW w:w="7494" w:type="dxa"/>
            <w:gridSpan w:val="14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 A</w:t>
            </w:r>
            <w:r w:rsidR="002E3720">
              <w:rPr>
                <w:b/>
                <w:sz w:val="22"/>
                <w:szCs w:val="22"/>
              </w:rPr>
              <w:t>rmy</w:t>
            </w:r>
            <w:sdt>
              <w:sdtPr>
                <w:rPr>
                  <w:b/>
                  <w:sz w:val="22"/>
                  <w:szCs w:val="22"/>
                </w:rPr>
                <w:id w:val="16745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</w:t>
            </w:r>
            <w:proofErr w:type="spellStart"/>
            <w:r w:rsidRPr="007C0163">
              <w:rPr>
                <w:b/>
                <w:sz w:val="22"/>
                <w:szCs w:val="22"/>
              </w:rPr>
              <w:t>A</w:t>
            </w:r>
            <w:r w:rsidR="002E3720">
              <w:rPr>
                <w:b/>
                <w:sz w:val="22"/>
                <w:szCs w:val="22"/>
              </w:rPr>
              <w:t>ir</w:t>
            </w:r>
            <w:r w:rsidRPr="007C0163">
              <w:rPr>
                <w:b/>
                <w:sz w:val="22"/>
                <w:szCs w:val="22"/>
              </w:rPr>
              <w:t>F</w:t>
            </w:r>
            <w:r w:rsidR="002E3720">
              <w:rPr>
                <w:b/>
                <w:sz w:val="22"/>
                <w:szCs w:val="22"/>
              </w:rPr>
              <w:t>orce</w:t>
            </w:r>
            <w:proofErr w:type="spellEnd"/>
            <w:sdt>
              <w:sdtPr>
                <w:rPr>
                  <w:b/>
                  <w:sz w:val="22"/>
                  <w:szCs w:val="22"/>
                </w:rPr>
                <w:id w:val="-5362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M</w:t>
            </w:r>
            <w:r w:rsidR="002E3720">
              <w:rPr>
                <w:b/>
                <w:sz w:val="22"/>
                <w:szCs w:val="22"/>
              </w:rPr>
              <w:t>arine</w:t>
            </w:r>
            <w:sdt>
              <w:sdtPr>
                <w:rPr>
                  <w:b/>
                  <w:sz w:val="22"/>
                  <w:szCs w:val="22"/>
                </w:rPr>
                <w:id w:val="-26060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N</w:t>
            </w:r>
            <w:r w:rsidR="002E3720">
              <w:rPr>
                <w:b/>
                <w:sz w:val="22"/>
                <w:szCs w:val="22"/>
              </w:rPr>
              <w:t>avy</w:t>
            </w:r>
            <w:sdt>
              <w:sdtPr>
                <w:rPr>
                  <w:b/>
                  <w:sz w:val="22"/>
                  <w:szCs w:val="22"/>
                </w:rPr>
                <w:id w:val="-285279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72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E3720">
              <w:rPr>
                <w:b/>
                <w:sz w:val="22"/>
                <w:szCs w:val="22"/>
              </w:rPr>
              <w:t xml:space="preserve">    </w:t>
            </w:r>
            <w:r>
              <w:rPr>
                <w:b/>
                <w:sz w:val="22"/>
                <w:szCs w:val="22"/>
              </w:rPr>
              <w:t>C</w:t>
            </w:r>
            <w:r w:rsidR="002E3720">
              <w:rPr>
                <w:b/>
                <w:sz w:val="22"/>
                <w:szCs w:val="22"/>
              </w:rPr>
              <w:t xml:space="preserve">oast </w:t>
            </w:r>
            <w:r>
              <w:rPr>
                <w:b/>
                <w:sz w:val="22"/>
                <w:szCs w:val="22"/>
              </w:rPr>
              <w:t>G</w:t>
            </w:r>
            <w:r w:rsidR="002E3720">
              <w:rPr>
                <w:b/>
                <w:sz w:val="22"/>
                <w:szCs w:val="22"/>
              </w:rPr>
              <w:t>uard</w:t>
            </w:r>
            <w:r w:rsidRPr="007C0163">
              <w:rPr>
                <w:b/>
                <w:sz w:val="22"/>
                <w:szCs w:val="22"/>
              </w:rPr>
              <w:t xml:space="preserve"> </w:t>
            </w:r>
            <w:sdt>
              <w:sdtPr>
                <w:rPr>
                  <w:b/>
                  <w:sz w:val="22"/>
                  <w:szCs w:val="22"/>
                </w:rPr>
                <w:id w:val="179416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</w:t>
            </w:r>
            <w:r w:rsidR="002E3720">
              <w:rPr>
                <w:b/>
                <w:sz w:val="22"/>
                <w:szCs w:val="22"/>
              </w:rPr>
              <w:t xml:space="preserve">Reserves </w:t>
            </w:r>
            <w:sdt>
              <w:sdtPr>
                <w:rPr>
                  <w:b/>
                  <w:sz w:val="22"/>
                  <w:szCs w:val="22"/>
                </w:rPr>
                <w:id w:val="-649604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72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2E3720">
              <w:rPr>
                <w:b/>
                <w:sz w:val="22"/>
                <w:szCs w:val="22"/>
              </w:rPr>
              <w:t xml:space="preserve">   National Guard </w:t>
            </w:r>
            <w:sdt>
              <w:sdtPr>
                <w:rPr>
                  <w:b/>
                  <w:sz w:val="22"/>
                  <w:szCs w:val="22"/>
                </w:rPr>
                <w:id w:val="102583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372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167" w:type="dxa"/>
            <w:gridSpan w:val="4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Dates:</w:t>
            </w:r>
          </w:p>
        </w:tc>
      </w:tr>
      <w:tr w:rsidR="001F37E4" w:rsidRPr="007C0163" w:rsidTr="00D675F7">
        <w:tc>
          <w:tcPr>
            <w:tcW w:w="2729" w:type="dxa"/>
            <w:gridSpan w:val="4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DD214 </w:t>
            </w:r>
            <w:sdt>
              <w:sdtPr>
                <w:rPr>
                  <w:b/>
                  <w:sz w:val="22"/>
                  <w:szCs w:val="22"/>
                </w:rPr>
                <w:id w:val="203746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  </w:t>
            </w:r>
            <w:r>
              <w:rPr>
                <w:b/>
                <w:sz w:val="22"/>
                <w:szCs w:val="22"/>
              </w:rPr>
              <w:t xml:space="preserve">Applied </w:t>
            </w:r>
            <w:sdt>
              <w:sdtPr>
                <w:rPr>
                  <w:b/>
                  <w:sz w:val="22"/>
                  <w:szCs w:val="22"/>
                </w:rPr>
                <w:id w:val="-80207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 </w:t>
            </w:r>
          </w:p>
        </w:tc>
        <w:tc>
          <w:tcPr>
            <w:tcW w:w="4633" w:type="dxa"/>
            <w:gridSpan w:val="9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OEF  </w:t>
            </w:r>
            <w:sdt>
              <w:sdtPr>
                <w:rPr>
                  <w:b/>
                  <w:sz w:val="22"/>
                  <w:szCs w:val="22"/>
                </w:rPr>
                <w:id w:val="-141315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OIF </w:t>
            </w:r>
            <w:sdt>
              <w:sdtPr>
                <w:rPr>
                  <w:b/>
                  <w:sz w:val="22"/>
                  <w:szCs w:val="22"/>
                </w:rPr>
                <w:id w:val="-1623520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OND  </w:t>
            </w:r>
            <w:sdt>
              <w:sdtPr>
                <w:rPr>
                  <w:b/>
                  <w:sz w:val="22"/>
                  <w:szCs w:val="22"/>
                </w:rPr>
                <w:id w:val="-376931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0163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7C0163">
              <w:rPr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3299" w:type="dxa"/>
            <w:gridSpan w:val="5"/>
          </w:tcPr>
          <w:p w:rsidR="00AE59CF" w:rsidRPr="007C0163" w:rsidRDefault="00AE59CF" w:rsidP="00D675F7">
            <w:pPr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 xml:space="preserve">Campaign Badge  </w:t>
            </w:r>
            <w:sdt>
              <w:sdtPr>
                <w:rPr>
                  <w:b/>
                  <w:sz w:val="22"/>
                  <w:szCs w:val="22"/>
                </w:rPr>
                <w:id w:val="-160541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E59CF" w:rsidRPr="007C0163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AE59CF" w:rsidRPr="007C0163" w:rsidRDefault="00AE59CF" w:rsidP="00D675F7">
            <w:pPr>
              <w:jc w:val="center"/>
              <w:rPr>
                <w:b/>
                <w:sz w:val="22"/>
                <w:szCs w:val="22"/>
              </w:rPr>
            </w:pPr>
            <w:r w:rsidRPr="007C0163">
              <w:rPr>
                <w:b/>
                <w:sz w:val="22"/>
                <w:szCs w:val="22"/>
              </w:rPr>
              <w:t>Disability</w:t>
            </w:r>
            <w:r>
              <w:rPr>
                <w:b/>
                <w:sz w:val="22"/>
                <w:szCs w:val="22"/>
              </w:rPr>
              <w:t>/Income</w:t>
            </w:r>
          </w:p>
        </w:tc>
      </w:tr>
      <w:tr w:rsidR="00314490" w:rsidRPr="007C0163" w:rsidTr="00D675F7">
        <w:tc>
          <w:tcPr>
            <w:tcW w:w="3033" w:type="dxa"/>
            <w:gridSpan w:val="5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  <w:r w:rsidRPr="002E3720">
              <w:rPr>
                <w:b/>
                <w:sz w:val="22"/>
                <w:szCs w:val="22"/>
              </w:rPr>
              <w:t xml:space="preserve">Service Connected </w:t>
            </w:r>
            <w:sdt>
              <w:sdtPr>
                <w:rPr>
                  <w:b/>
                  <w:sz w:val="22"/>
                  <w:szCs w:val="22"/>
                </w:rPr>
                <w:id w:val="138097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61" w:type="dxa"/>
            <w:gridSpan w:val="5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SI</w:t>
            </w:r>
            <w:sdt>
              <w:sdtPr>
                <w:rPr>
                  <w:b/>
                  <w:sz w:val="22"/>
                  <w:szCs w:val="22"/>
                </w:rPr>
                <w:id w:val="164138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74" w:type="dxa"/>
            <w:gridSpan w:val="6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SDI </w:t>
            </w:r>
            <w:sdt>
              <w:sdtPr>
                <w:rPr>
                  <w:b/>
                  <w:sz w:val="22"/>
                  <w:szCs w:val="22"/>
                </w:rPr>
                <w:id w:val="-129898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193" w:type="dxa"/>
            <w:gridSpan w:val="2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ension </w:t>
            </w:r>
            <w:sdt>
              <w:sdtPr>
                <w:rPr>
                  <w:b/>
                  <w:sz w:val="22"/>
                  <w:szCs w:val="22"/>
                </w:rPr>
                <w:id w:val="57339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F37E4" w:rsidRPr="007C0163" w:rsidTr="00D675F7">
        <w:tc>
          <w:tcPr>
            <w:tcW w:w="1428" w:type="dxa"/>
            <w:gridSpan w:val="2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%</w:t>
            </w:r>
          </w:p>
        </w:tc>
        <w:tc>
          <w:tcPr>
            <w:tcW w:w="1605" w:type="dxa"/>
            <w:gridSpan w:val="3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$</w:t>
            </w:r>
          </w:p>
        </w:tc>
        <w:tc>
          <w:tcPr>
            <w:tcW w:w="1253" w:type="dxa"/>
            <w:gridSpan w:val="2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%</w:t>
            </w:r>
          </w:p>
        </w:tc>
        <w:tc>
          <w:tcPr>
            <w:tcW w:w="1608" w:type="dxa"/>
            <w:gridSpan w:val="3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$</w:t>
            </w:r>
          </w:p>
        </w:tc>
        <w:tc>
          <w:tcPr>
            <w:tcW w:w="1196" w:type="dxa"/>
            <w:gridSpan w:val="2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%</w:t>
            </w:r>
          </w:p>
        </w:tc>
        <w:tc>
          <w:tcPr>
            <w:tcW w:w="1378" w:type="dxa"/>
            <w:gridSpan w:val="4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$</w:t>
            </w:r>
          </w:p>
        </w:tc>
        <w:tc>
          <w:tcPr>
            <w:tcW w:w="789" w:type="dxa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%</w:t>
            </w:r>
          </w:p>
        </w:tc>
        <w:tc>
          <w:tcPr>
            <w:tcW w:w="1404" w:type="dxa"/>
            <w:shd w:val="clear" w:color="auto" w:fill="FFFFFF" w:themeFill="background1"/>
          </w:tcPr>
          <w:p w:rsidR="00314490" w:rsidRPr="007C0163" w:rsidRDefault="00314490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$</w:t>
            </w:r>
          </w:p>
        </w:tc>
      </w:tr>
      <w:tr w:rsidR="00314490" w:rsidRPr="007C0163" w:rsidTr="00D675F7">
        <w:tc>
          <w:tcPr>
            <w:tcW w:w="1428" w:type="dxa"/>
            <w:gridSpan w:val="2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605" w:type="dxa"/>
            <w:gridSpan w:val="3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253" w:type="dxa"/>
            <w:gridSpan w:val="2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608" w:type="dxa"/>
            <w:gridSpan w:val="3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196" w:type="dxa"/>
            <w:gridSpan w:val="2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378" w:type="dxa"/>
            <w:gridSpan w:val="4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789" w:type="dxa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</w:tcPr>
          <w:p w:rsidR="00314490" w:rsidRDefault="00314490" w:rsidP="00D675F7">
            <w:pPr>
              <w:rPr>
                <w:b/>
                <w:sz w:val="22"/>
                <w:szCs w:val="22"/>
              </w:rPr>
            </w:pPr>
          </w:p>
        </w:tc>
      </w:tr>
      <w:tr w:rsidR="00746E84" w:rsidTr="00D675F7">
        <w:tc>
          <w:tcPr>
            <w:tcW w:w="10661" w:type="dxa"/>
            <w:gridSpan w:val="18"/>
            <w:shd w:val="clear" w:color="auto" w:fill="D9D9D9" w:themeFill="background1" w:themeFillShade="D9"/>
          </w:tcPr>
          <w:p w:rsidR="00746E84" w:rsidRPr="00746E84" w:rsidRDefault="00746E84" w:rsidP="00D675F7">
            <w:pPr>
              <w:jc w:val="center"/>
              <w:rPr>
                <w:b/>
                <w:sz w:val="22"/>
                <w:szCs w:val="22"/>
              </w:rPr>
            </w:pPr>
            <w:r w:rsidRPr="00746E84">
              <w:rPr>
                <w:b/>
                <w:sz w:val="22"/>
                <w:szCs w:val="22"/>
              </w:rPr>
              <w:t>Education</w:t>
            </w:r>
          </w:p>
        </w:tc>
      </w:tr>
      <w:tr w:rsidR="00D5614B" w:rsidTr="00D675F7">
        <w:tc>
          <w:tcPr>
            <w:tcW w:w="3101" w:type="dxa"/>
            <w:gridSpan w:val="6"/>
          </w:tcPr>
          <w:p w:rsidR="00D5614B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igh School</w:t>
            </w:r>
          </w:p>
        </w:tc>
        <w:tc>
          <w:tcPr>
            <w:tcW w:w="4904" w:type="dxa"/>
            <w:gridSpan w:val="9"/>
          </w:tcPr>
          <w:p w:rsidR="00D5614B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ploma or GED</w:t>
            </w:r>
          </w:p>
        </w:tc>
        <w:tc>
          <w:tcPr>
            <w:tcW w:w="2656" w:type="dxa"/>
            <w:gridSpan w:val="3"/>
          </w:tcPr>
          <w:p w:rsidR="00D5614B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 </w:t>
            </w:r>
          </w:p>
        </w:tc>
      </w:tr>
      <w:tr w:rsidR="00746E84" w:rsidTr="00D675F7">
        <w:tc>
          <w:tcPr>
            <w:tcW w:w="3101" w:type="dxa"/>
            <w:gridSpan w:val="6"/>
          </w:tcPr>
          <w:p w:rsidR="00746E84" w:rsidRPr="00746E84" w:rsidRDefault="00746E84" w:rsidP="00D675F7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746E84" w:rsidRPr="00746E84" w:rsidRDefault="001F37E4" w:rsidP="00D675F7">
            <w:pPr>
              <w:rPr>
                <w:b/>
                <w:sz w:val="22"/>
                <w:szCs w:val="22"/>
              </w:rPr>
            </w:pPr>
            <w:r w:rsidRPr="001F37E4">
              <w:rPr>
                <w:b/>
                <w:sz w:val="22"/>
                <w:szCs w:val="22"/>
              </w:rPr>
              <w:t xml:space="preserve">Diploma </w:t>
            </w:r>
            <w:sdt>
              <w:sdtPr>
                <w:rPr>
                  <w:b/>
                  <w:sz w:val="22"/>
                  <w:szCs w:val="22"/>
                </w:rPr>
                <w:id w:val="-876160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>
              <w:rPr>
                <w:b/>
                <w:sz w:val="22"/>
                <w:szCs w:val="22"/>
              </w:rPr>
              <w:t xml:space="preserve">      GE</w:t>
            </w:r>
            <w:r w:rsidRPr="001F37E4">
              <w:rPr>
                <w:b/>
                <w:sz w:val="22"/>
                <w:szCs w:val="22"/>
              </w:rPr>
              <w:t>D</w:t>
            </w:r>
            <w:sdt>
              <w:sdtPr>
                <w:rPr>
                  <w:b/>
                  <w:sz w:val="22"/>
                  <w:szCs w:val="22"/>
                </w:rPr>
                <w:id w:val="93131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656" w:type="dxa"/>
            <w:gridSpan w:val="3"/>
          </w:tcPr>
          <w:p w:rsidR="00746E84" w:rsidRPr="00746E84" w:rsidRDefault="00746E84" w:rsidP="00D675F7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F37E4" w:rsidTr="00D675F7">
        <w:tc>
          <w:tcPr>
            <w:tcW w:w="3101" w:type="dxa"/>
            <w:gridSpan w:val="6"/>
          </w:tcPr>
          <w:p w:rsidR="001F37E4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rtificate or College</w:t>
            </w:r>
          </w:p>
        </w:tc>
        <w:tc>
          <w:tcPr>
            <w:tcW w:w="4904" w:type="dxa"/>
            <w:gridSpan w:val="9"/>
          </w:tcPr>
          <w:p w:rsidR="001F37E4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gram/Certification/Degree</w:t>
            </w:r>
          </w:p>
        </w:tc>
        <w:tc>
          <w:tcPr>
            <w:tcW w:w="2656" w:type="dxa"/>
            <w:gridSpan w:val="3"/>
          </w:tcPr>
          <w:p w:rsidR="001F37E4" w:rsidRPr="00746E84" w:rsidRDefault="001F37E4" w:rsidP="00D675F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</w:t>
            </w:r>
          </w:p>
        </w:tc>
      </w:tr>
      <w:tr w:rsidR="001F37E4" w:rsidTr="00D675F7">
        <w:tc>
          <w:tcPr>
            <w:tcW w:w="3101" w:type="dxa"/>
            <w:gridSpan w:val="6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</w:tr>
      <w:tr w:rsidR="001F37E4" w:rsidTr="00D675F7">
        <w:tc>
          <w:tcPr>
            <w:tcW w:w="3101" w:type="dxa"/>
            <w:gridSpan w:val="6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</w:tr>
      <w:tr w:rsidR="001F37E4" w:rsidTr="00D675F7">
        <w:tc>
          <w:tcPr>
            <w:tcW w:w="3101" w:type="dxa"/>
            <w:gridSpan w:val="6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</w:tr>
      <w:tr w:rsidR="001F37E4" w:rsidTr="00D675F7">
        <w:tc>
          <w:tcPr>
            <w:tcW w:w="3101" w:type="dxa"/>
            <w:gridSpan w:val="6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1F37E4" w:rsidRDefault="001F37E4" w:rsidP="00D675F7">
            <w:pPr>
              <w:rPr>
                <w:sz w:val="22"/>
                <w:szCs w:val="22"/>
              </w:rPr>
            </w:pPr>
          </w:p>
        </w:tc>
      </w:tr>
      <w:tr w:rsidR="00D675F7" w:rsidTr="00D675F7">
        <w:tc>
          <w:tcPr>
            <w:tcW w:w="3101" w:type="dxa"/>
            <w:gridSpan w:val="6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</w:tr>
      <w:tr w:rsidR="00D675F7" w:rsidTr="00D675F7">
        <w:tc>
          <w:tcPr>
            <w:tcW w:w="3101" w:type="dxa"/>
            <w:gridSpan w:val="6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  <w:tc>
          <w:tcPr>
            <w:tcW w:w="4904" w:type="dxa"/>
            <w:gridSpan w:val="9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  <w:gridSpan w:val="3"/>
          </w:tcPr>
          <w:p w:rsidR="00D675F7" w:rsidRDefault="00D675F7" w:rsidP="00D675F7">
            <w:pPr>
              <w:rPr>
                <w:sz w:val="22"/>
                <w:szCs w:val="22"/>
              </w:rPr>
            </w:pPr>
          </w:p>
        </w:tc>
      </w:tr>
    </w:tbl>
    <w:p w:rsidR="00D675F7" w:rsidRPr="00D675F7" w:rsidRDefault="00D675F7">
      <w:pPr>
        <w:rPr>
          <w:b/>
        </w:rPr>
      </w:pPr>
      <w:r w:rsidRPr="00D675F7">
        <w:rPr>
          <w:b/>
          <w:sz w:val="32"/>
        </w:rPr>
        <w:t>FAX TO:  803-254-4567</w:t>
      </w:r>
      <w:r w:rsidRPr="00D675F7">
        <w:rPr>
          <w:b/>
        </w:rPr>
        <w:br w:type="page"/>
      </w:r>
    </w:p>
    <w:tbl>
      <w:tblPr>
        <w:tblStyle w:val="TableGrid"/>
        <w:tblW w:w="10661" w:type="dxa"/>
        <w:tblLook w:val="04A0" w:firstRow="1" w:lastRow="0" w:firstColumn="1" w:lastColumn="0" w:noHBand="0" w:noVBand="1"/>
      </w:tblPr>
      <w:tblGrid>
        <w:gridCol w:w="3101"/>
        <w:gridCol w:w="4904"/>
        <w:gridCol w:w="2656"/>
      </w:tblGrid>
      <w:tr w:rsidR="00D675F7" w:rsidTr="00D675F7">
        <w:tc>
          <w:tcPr>
            <w:tcW w:w="3101" w:type="dxa"/>
          </w:tcPr>
          <w:p w:rsidR="00D675F7" w:rsidRDefault="00D675F7" w:rsidP="001F37E4">
            <w:pPr>
              <w:rPr>
                <w:sz w:val="22"/>
                <w:szCs w:val="22"/>
              </w:rPr>
            </w:pPr>
            <w:bookmarkStart w:id="0" w:name="_GoBack"/>
          </w:p>
        </w:tc>
        <w:tc>
          <w:tcPr>
            <w:tcW w:w="4904" w:type="dxa"/>
          </w:tcPr>
          <w:p w:rsidR="00D675F7" w:rsidRDefault="00D675F7" w:rsidP="001F37E4">
            <w:pPr>
              <w:rPr>
                <w:sz w:val="22"/>
                <w:szCs w:val="22"/>
              </w:rPr>
            </w:pPr>
          </w:p>
        </w:tc>
        <w:tc>
          <w:tcPr>
            <w:tcW w:w="2656" w:type="dxa"/>
          </w:tcPr>
          <w:p w:rsidR="00D675F7" w:rsidRDefault="00D675F7" w:rsidP="001F37E4">
            <w:pPr>
              <w:rPr>
                <w:sz w:val="22"/>
                <w:szCs w:val="22"/>
              </w:rPr>
            </w:pPr>
          </w:p>
        </w:tc>
      </w:tr>
    </w:tbl>
    <w:tbl>
      <w:tblPr>
        <w:tblStyle w:val="TableGrid5"/>
        <w:tblW w:w="10229" w:type="dxa"/>
        <w:tblLook w:val="04A0" w:firstRow="1" w:lastRow="0" w:firstColumn="1" w:lastColumn="0" w:noHBand="0" w:noVBand="1"/>
      </w:tblPr>
      <w:tblGrid>
        <w:gridCol w:w="2695"/>
        <w:gridCol w:w="7534"/>
      </w:tblGrid>
      <w:tr w:rsidR="00DA444A" w:rsidTr="008703A8">
        <w:tc>
          <w:tcPr>
            <w:tcW w:w="10229" w:type="dxa"/>
            <w:gridSpan w:val="2"/>
            <w:shd w:val="clear" w:color="auto" w:fill="D9D9D9" w:themeFill="background1" w:themeFillShade="D9"/>
          </w:tcPr>
          <w:bookmarkEnd w:id="0"/>
          <w:p w:rsidR="00DA444A" w:rsidRPr="008C36E6" w:rsidRDefault="00DA444A" w:rsidP="008703A8">
            <w:pPr>
              <w:spacing w:line="276" w:lineRule="auto"/>
              <w:rPr>
                <w:b/>
                <w:sz w:val="22"/>
                <w:szCs w:val="22"/>
              </w:rPr>
            </w:pPr>
            <w:r w:rsidRPr="008C36E6">
              <w:rPr>
                <w:b/>
                <w:sz w:val="22"/>
                <w:szCs w:val="22"/>
              </w:rPr>
              <w:t>CLIENT NAME</w:t>
            </w:r>
            <w:r>
              <w:rPr>
                <w:b/>
                <w:sz w:val="22"/>
                <w:szCs w:val="22"/>
              </w:rPr>
              <w:t>:</w:t>
            </w:r>
          </w:p>
        </w:tc>
      </w:tr>
      <w:tr w:rsidR="00DA444A" w:rsidTr="008703A8">
        <w:tc>
          <w:tcPr>
            <w:tcW w:w="10229" w:type="dxa"/>
            <w:gridSpan w:val="2"/>
            <w:shd w:val="clear" w:color="auto" w:fill="D9D9D9" w:themeFill="background1" w:themeFillShade="D9"/>
          </w:tcPr>
          <w:p w:rsidR="00DA444A" w:rsidRPr="00C624FD" w:rsidRDefault="00DA444A" w:rsidP="008703A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C624FD">
              <w:rPr>
                <w:b/>
                <w:sz w:val="22"/>
                <w:szCs w:val="22"/>
              </w:rPr>
              <w:t>EMPLOYMENT</w:t>
            </w:r>
          </w:p>
        </w:tc>
      </w:tr>
      <w:tr w:rsidR="00DA444A" w:rsidTr="008703A8">
        <w:tc>
          <w:tcPr>
            <w:tcW w:w="10229" w:type="dxa"/>
            <w:gridSpan w:val="2"/>
            <w:shd w:val="clear" w:color="auto" w:fill="D9D9D9" w:themeFill="background1" w:themeFillShade="D9"/>
          </w:tcPr>
          <w:p w:rsidR="00DA444A" w:rsidRPr="003E7288" w:rsidRDefault="00DA444A" w:rsidP="008703A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ist employment with MOST RECENT FIRST; go back 10 years</w:t>
            </w: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ompany</w:t>
            </w:r>
            <w:r>
              <w:rPr>
                <w:b/>
                <w:sz w:val="22"/>
                <w:szCs w:val="22"/>
              </w:rPr>
              <w:t xml:space="preserve"> 1</w:t>
            </w:r>
          </w:p>
        </w:tc>
        <w:tc>
          <w:tcPr>
            <w:tcW w:w="7534" w:type="dxa"/>
          </w:tcPr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-1541820370"/>
            <w:placeholder>
              <w:docPart w:val="A9AC87AE19764AB794D94D65D70C93C8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1093600575"/>
            <w:placeholder>
              <w:docPart w:val="A9AC87AE19764AB794D94D65D70C93C8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1494719915"/>
            <w:placeholder>
              <w:docPart w:val="A9AC87AE19764AB794D94D65D70C93C8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1344895878"/>
            <w:placeholder>
              <w:docPart w:val="A9AC87AE19764AB794D94D65D70C93C8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10229" w:type="dxa"/>
            <w:gridSpan w:val="2"/>
          </w:tcPr>
          <w:p w:rsidR="00DA444A" w:rsidRDefault="00DA444A" w:rsidP="008703A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ompany</w:t>
            </w:r>
            <w:r>
              <w:rPr>
                <w:b/>
                <w:sz w:val="22"/>
                <w:szCs w:val="22"/>
              </w:rPr>
              <w:t xml:space="preserve"> 2</w:t>
            </w:r>
          </w:p>
        </w:tc>
        <w:tc>
          <w:tcPr>
            <w:tcW w:w="7534" w:type="dxa"/>
          </w:tcPr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290483376"/>
            <w:placeholder>
              <w:docPart w:val="4D0FA70D6DCE49EF932F1AB8C1E2C8F4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115885902"/>
            <w:placeholder>
              <w:docPart w:val="0583FE6A82804419A39BE22BED174518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697776481"/>
            <w:placeholder>
              <w:docPart w:val="51FACEBE1A264776A814563E1D29A395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457762684"/>
            <w:placeholder>
              <w:docPart w:val="661BDBE5D44F4D4A9C4FB75C35CF4005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10229" w:type="dxa"/>
            <w:gridSpan w:val="2"/>
          </w:tcPr>
          <w:p w:rsidR="00DA444A" w:rsidRDefault="00DA444A" w:rsidP="008703A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ompany</w:t>
            </w:r>
            <w:r>
              <w:rPr>
                <w:b/>
                <w:sz w:val="22"/>
                <w:szCs w:val="22"/>
              </w:rPr>
              <w:t xml:space="preserve">  3</w:t>
            </w:r>
          </w:p>
        </w:tc>
        <w:tc>
          <w:tcPr>
            <w:tcW w:w="7534" w:type="dxa"/>
          </w:tcPr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1488599521"/>
            <w:placeholder>
              <w:docPart w:val="B9E8BD8F962741A7A8A7169E1F3FBF8F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-1363122774"/>
            <w:placeholder>
              <w:docPart w:val="768982F1FA93412D8182B2D29C9FA055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1810926136"/>
            <w:placeholder>
              <w:docPart w:val="9D12C26F87B348D19028BE2F84331FF0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-448390143"/>
            <w:placeholder>
              <w:docPart w:val="CE108639076E474889B45556D4F45825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10229" w:type="dxa"/>
            <w:gridSpan w:val="2"/>
          </w:tcPr>
          <w:p w:rsidR="00DA444A" w:rsidRDefault="00DA444A" w:rsidP="008703A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ompany</w:t>
            </w:r>
            <w:r>
              <w:rPr>
                <w:b/>
                <w:sz w:val="22"/>
                <w:szCs w:val="22"/>
              </w:rPr>
              <w:t xml:space="preserve"> 4</w:t>
            </w:r>
          </w:p>
        </w:tc>
        <w:tc>
          <w:tcPr>
            <w:tcW w:w="7534" w:type="dxa"/>
          </w:tcPr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-1347014303"/>
            <w:placeholder>
              <w:docPart w:val="BEEEEEEF550E45EB9812B91C3DF6570E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-1219126148"/>
            <w:placeholder>
              <w:docPart w:val="CCDFD1882EC9454A867F25B603BBBA7C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1762516712"/>
            <w:placeholder>
              <w:docPart w:val="97514B54ACAB41D3A5A312ABC0F085B4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2695" w:type="dxa"/>
          </w:tcPr>
          <w:p w:rsidR="00DA444A" w:rsidRPr="003E7288" w:rsidRDefault="00DA444A" w:rsidP="008703A8">
            <w:pPr>
              <w:rPr>
                <w:b/>
                <w:sz w:val="22"/>
                <w:szCs w:val="22"/>
              </w:rPr>
            </w:pPr>
            <w:r w:rsidRPr="003E7288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-698008937"/>
            <w:placeholder>
              <w:docPart w:val="29442900FAE94623A519FFFFFF4F76D2"/>
            </w:placeholder>
          </w:sdtPr>
          <w:sdtEndPr/>
          <w:sdtContent>
            <w:tc>
              <w:tcPr>
                <w:tcW w:w="7534" w:type="dxa"/>
              </w:tcPr>
              <w:p w:rsidR="00DA444A" w:rsidRDefault="00DA444A" w:rsidP="008703A8">
                <w:pPr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Tr="008703A8">
        <w:tc>
          <w:tcPr>
            <w:tcW w:w="10229" w:type="dxa"/>
            <w:gridSpan w:val="2"/>
          </w:tcPr>
          <w:p w:rsidR="00DA444A" w:rsidRDefault="00DA444A" w:rsidP="008703A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  <w:p w:rsidR="00DA444A" w:rsidRDefault="00DA444A" w:rsidP="008703A8">
            <w:pPr>
              <w:rPr>
                <w:sz w:val="22"/>
                <w:szCs w:val="22"/>
              </w:rPr>
            </w:pPr>
          </w:p>
        </w:tc>
      </w:tr>
    </w:tbl>
    <w:p w:rsidR="00DA444A" w:rsidRDefault="00DA444A" w:rsidP="00BA451A">
      <w:pPr>
        <w:rPr>
          <w:sz w:val="22"/>
          <w:szCs w:val="22"/>
        </w:rPr>
      </w:pPr>
    </w:p>
    <w:p w:rsidR="00DA444A" w:rsidRDefault="00DA444A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Style w:val="TableGrid6"/>
        <w:tblW w:w="10008" w:type="dxa"/>
        <w:tblLook w:val="04A0" w:firstRow="1" w:lastRow="0" w:firstColumn="1" w:lastColumn="0" w:noHBand="0" w:noVBand="1"/>
      </w:tblPr>
      <w:tblGrid>
        <w:gridCol w:w="2490"/>
        <w:gridCol w:w="7518"/>
      </w:tblGrid>
      <w:tr w:rsidR="00DA444A" w:rsidRPr="00DA444A" w:rsidTr="008703A8">
        <w:tc>
          <w:tcPr>
            <w:tcW w:w="10008" w:type="dxa"/>
            <w:gridSpan w:val="2"/>
            <w:shd w:val="clear" w:color="auto" w:fill="D9D9D9" w:themeFill="background1" w:themeFillShade="D9"/>
          </w:tcPr>
          <w:p w:rsidR="00DA444A" w:rsidRPr="00DA444A" w:rsidRDefault="00DA444A" w:rsidP="00DA444A">
            <w:pPr>
              <w:spacing w:line="276" w:lineRule="auto"/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lastRenderedPageBreak/>
              <w:t>CLIENT NAME:</w:t>
            </w: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ompany 5</w:t>
            </w:r>
          </w:p>
        </w:tc>
        <w:tc>
          <w:tcPr>
            <w:tcW w:w="7518" w:type="dxa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-1937504241"/>
            <w:placeholder>
              <w:docPart w:val="9C11362E0954482A81A6576CB267D8D0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1984886497"/>
            <w:placeholder>
              <w:docPart w:val="9C11362E0954482A81A6576CB267D8D0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1848785953"/>
            <w:placeholder>
              <w:docPart w:val="9C11362E0954482A81A6576CB267D8D0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-1741082874"/>
            <w:placeholder>
              <w:docPart w:val="9C11362E0954482A81A6576CB267D8D0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10008" w:type="dxa"/>
            <w:gridSpan w:val="2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  <w:r w:rsidRPr="00DA444A">
              <w:rPr>
                <w:sz w:val="22"/>
                <w:szCs w:val="22"/>
              </w:rPr>
              <w:t xml:space="preserve"> </w:t>
            </w: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ompany 6</w:t>
            </w:r>
          </w:p>
        </w:tc>
        <w:tc>
          <w:tcPr>
            <w:tcW w:w="7518" w:type="dxa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1021747439"/>
            <w:placeholder>
              <w:docPart w:val="DF8B508B0D3540D48593827E47E153EE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1546873578"/>
            <w:placeholder>
              <w:docPart w:val="6699767FEE234352AF4E575F6E2E2B12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458183732"/>
            <w:placeholder>
              <w:docPart w:val="9904F3B1DB904CD78D9AA11B74BA5BD7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543179402"/>
            <w:placeholder>
              <w:docPart w:val="4C286FC553634D55A19AB89C8E81B93D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10008" w:type="dxa"/>
            <w:gridSpan w:val="2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  <w:r w:rsidRPr="00DA444A">
              <w:rPr>
                <w:sz w:val="22"/>
                <w:szCs w:val="22"/>
              </w:rPr>
              <w:t xml:space="preserve"> </w:t>
            </w: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ompany 7</w:t>
            </w:r>
          </w:p>
        </w:tc>
        <w:tc>
          <w:tcPr>
            <w:tcW w:w="7518" w:type="dxa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-193234872"/>
            <w:placeholder>
              <w:docPart w:val="5F39478BD5224263B917BBF80B151131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-1067655682"/>
            <w:placeholder>
              <w:docPart w:val="A6DF94AD2353400CB8EF92CD7A6AB3DE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1957358698"/>
            <w:placeholder>
              <w:docPart w:val="531194F6E34646EAA0BEA30854CF95B1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-69895464"/>
            <w:placeholder>
              <w:docPart w:val="0DE150DC64D14FA6A2B4DD0119B135FA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10008" w:type="dxa"/>
            <w:gridSpan w:val="2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  <w:r w:rsidRPr="00DA444A">
              <w:rPr>
                <w:sz w:val="22"/>
                <w:szCs w:val="22"/>
              </w:rPr>
              <w:t xml:space="preserve"> </w:t>
            </w: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ompany 8</w:t>
            </w:r>
          </w:p>
        </w:tc>
        <w:tc>
          <w:tcPr>
            <w:tcW w:w="7518" w:type="dxa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City, State</w:t>
            </w:r>
          </w:p>
        </w:tc>
        <w:sdt>
          <w:sdtPr>
            <w:rPr>
              <w:sz w:val="22"/>
              <w:szCs w:val="22"/>
            </w:rPr>
            <w:id w:val="282159005"/>
            <w:placeholder>
              <w:docPart w:val="84890F1342954FF7A19747A33BB8E364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ates of Employment</w:t>
            </w:r>
          </w:p>
        </w:tc>
        <w:sdt>
          <w:sdtPr>
            <w:rPr>
              <w:sz w:val="22"/>
              <w:szCs w:val="22"/>
            </w:rPr>
            <w:id w:val="1564758259"/>
            <w:placeholder>
              <w:docPart w:val="987B441B4DAA47BD91524725971A5047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Job Title</w:t>
            </w:r>
          </w:p>
        </w:tc>
        <w:sdt>
          <w:sdtPr>
            <w:rPr>
              <w:sz w:val="22"/>
              <w:szCs w:val="22"/>
            </w:rPr>
            <w:id w:val="-1031952250"/>
            <w:placeholder>
              <w:docPart w:val="35610D0DE5EB441EA6F83D36CA743574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c>
          <w:tcPr>
            <w:tcW w:w="2490" w:type="dxa"/>
          </w:tcPr>
          <w:p w:rsidR="00DA444A" w:rsidRPr="00DA444A" w:rsidRDefault="00DA444A" w:rsidP="00DA444A">
            <w:pPr>
              <w:rPr>
                <w:b/>
                <w:sz w:val="22"/>
                <w:szCs w:val="22"/>
              </w:rPr>
            </w:pPr>
            <w:r w:rsidRPr="00DA444A">
              <w:rPr>
                <w:b/>
                <w:sz w:val="22"/>
                <w:szCs w:val="22"/>
              </w:rPr>
              <w:t>Description</w:t>
            </w:r>
          </w:p>
        </w:tc>
        <w:sdt>
          <w:sdtPr>
            <w:rPr>
              <w:sz w:val="22"/>
              <w:szCs w:val="22"/>
            </w:rPr>
            <w:id w:val="-2091145082"/>
            <w:placeholder>
              <w:docPart w:val="AC622E5C307F47A785053F2C8CA95AA5"/>
            </w:placeholder>
          </w:sdtPr>
          <w:sdtEndPr/>
          <w:sdtContent>
            <w:tc>
              <w:tcPr>
                <w:tcW w:w="7518" w:type="dxa"/>
              </w:tcPr>
              <w:p w:rsidR="00DA444A" w:rsidRPr="00DA444A" w:rsidRDefault="00DA444A" w:rsidP="00DA444A">
                <w:pPr>
                  <w:rPr>
                    <w:sz w:val="22"/>
                    <w:szCs w:val="22"/>
                  </w:rPr>
                </w:pPr>
                <w:r w:rsidRPr="00DA444A"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DA444A" w:rsidRPr="00DA444A" w:rsidTr="008703A8">
        <w:trPr>
          <w:trHeight w:val="1520"/>
        </w:trPr>
        <w:tc>
          <w:tcPr>
            <w:tcW w:w="10008" w:type="dxa"/>
            <w:gridSpan w:val="2"/>
          </w:tcPr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  <w:p w:rsidR="00DA444A" w:rsidRPr="00DA444A" w:rsidRDefault="00DA444A" w:rsidP="00DA444A">
            <w:pPr>
              <w:rPr>
                <w:sz w:val="22"/>
                <w:szCs w:val="22"/>
              </w:rPr>
            </w:pPr>
          </w:p>
        </w:tc>
      </w:tr>
    </w:tbl>
    <w:p w:rsidR="003E7288" w:rsidRPr="007C0163" w:rsidRDefault="003E7288" w:rsidP="00BA451A">
      <w:pPr>
        <w:rPr>
          <w:sz w:val="22"/>
          <w:szCs w:val="22"/>
        </w:rPr>
      </w:pPr>
    </w:p>
    <w:sectPr w:rsidR="003E7288" w:rsidRPr="007C0163" w:rsidSect="00D5614B">
      <w:footerReference w:type="first" r:id="rId8"/>
      <w:pgSz w:w="12240" w:h="15840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54E7" w:rsidRDefault="00D054E7" w:rsidP="007D7C0E">
      <w:pPr>
        <w:spacing w:after="0" w:line="240" w:lineRule="auto"/>
      </w:pPr>
      <w:r>
        <w:separator/>
      </w:r>
    </w:p>
  </w:endnote>
  <w:endnote w:type="continuationSeparator" w:id="0">
    <w:p w:rsidR="00D054E7" w:rsidRDefault="00D054E7" w:rsidP="007D7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77B" w:rsidRDefault="00FA077B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54E7" w:rsidRDefault="00D054E7" w:rsidP="007D7C0E">
      <w:pPr>
        <w:spacing w:after="0" w:line="240" w:lineRule="auto"/>
      </w:pPr>
      <w:r>
        <w:separator/>
      </w:r>
    </w:p>
  </w:footnote>
  <w:footnote w:type="continuationSeparator" w:id="0">
    <w:p w:rsidR="00D054E7" w:rsidRDefault="00D054E7" w:rsidP="007D7C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F2C69"/>
    <w:multiLevelType w:val="hybridMultilevel"/>
    <w:tmpl w:val="8E060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TAyMTE3tjQxMLRU0lEKTi0uzszPAykwrAUA/Cm8CywAAAA="/>
  </w:docVars>
  <w:rsids>
    <w:rsidRoot w:val="004A40B1"/>
    <w:rsid w:val="00142975"/>
    <w:rsid w:val="00166E65"/>
    <w:rsid w:val="001D4BD6"/>
    <w:rsid w:val="001F37E4"/>
    <w:rsid w:val="00223F34"/>
    <w:rsid w:val="00254954"/>
    <w:rsid w:val="002625E2"/>
    <w:rsid w:val="002B15E7"/>
    <w:rsid w:val="002C76E0"/>
    <w:rsid w:val="002E3720"/>
    <w:rsid w:val="002F7D40"/>
    <w:rsid w:val="00314490"/>
    <w:rsid w:val="00326D30"/>
    <w:rsid w:val="00361FAE"/>
    <w:rsid w:val="003E7288"/>
    <w:rsid w:val="00445B6D"/>
    <w:rsid w:val="004A40B1"/>
    <w:rsid w:val="004D52FF"/>
    <w:rsid w:val="005657A6"/>
    <w:rsid w:val="00594F0E"/>
    <w:rsid w:val="006F41A0"/>
    <w:rsid w:val="006F5E55"/>
    <w:rsid w:val="00746E84"/>
    <w:rsid w:val="007874B9"/>
    <w:rsid w:val="007C0163"/>
    <w:rsid w:val="007D7C0E"/>
    <w:rsid w:val="008E32B1"/>
    <w:rsid w:val="00904DA6"/>
    <w:rsid w:val="00982815"/>
    <w:rsid w:val="00A11207"/>
    <w:rsid w:val="00A67B3A"/>
    <w:rsid w:val="00A97B14"/>
    <w:rsid w:val="00AC0883"/>
    <w:rsid w:val="00AE59CF"/>
    <w:rsid w:val="00B24F1D"/>
    <w:rsid w:val="00B62764"/>
    <w:rsid w:val="00BA451A"/>
    <w:rsid w:val="00BB7786"/>
    <w:rsid w:val="00C54783"/>
    <w:rsid w:val="00C624FD"/>
    <w:rsid w:val="00C81DC9"/>
    <w:rsid w:val="00C910E0"/>
    <w:rsid w:val="00CD0ECE"/>
    <w:rsid w:val="00CD1889"/>
    <w:rsid w:val="00D054E7"/>
    <w:rsid w:val="00D14C56"/>
    <w:rsid w:val="00D5614B"/>
    <w:rsid w:val="00D60FE7"/>
    <w:rsid w:val="00D675F7"/>
    <w:rsid w:val="00D76481"/>
    <w:rsid w:val="00D953DF"/>
    <w:rsid w:val="00DA444A"/>
    <w:rsid w:val="00DA5D44"/>
    <w:rsid w:val="00DF06CB"/>
    <w:rsid w:val="00E51984"/>
    <w:rsid w:val="00F516E5"/>
    <w:rsid w:val="00F84974"/>
    <w:rsid w:val="00F86C73"/>
    <w:rsid w:val="00FA077B"/>
    <w:rsid w:val="00FB1C83"/>
    <w:rsid w:val="00FC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2EAAA"/>
  <w15:docId w15:val="{D713D5F4-C2A3-455F-B868-C7A2A288A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6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4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A40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0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7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C0E"/>
  </w:style>
  <w:style w:type="paragraph" w:styleId="Footer">
    <w:name w:val="footer"/>
    <w:basedOn w:val="Normal"/>
    <w:link w:val="FooterChar"/>
    <w:uiPriority w:val="99"/>
    <w:unhideWhenUsed/>
    <w:rsid w:val="007D7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C0E"/>
  </w:style>
  <w:style w:type="table" w:customStyle="1" w:styleId="TableGrid1">
    <w:name w:val="Table Grid1"/>
    <w:basedOn w:val="TableNormal"/>
    <w:next w:val="TableGrid"/>
    <w:uiPriority w:val="59"/>
    <w:rsid w:val="00746E84"/>
    <w:pPr>
      <w:spacing w:after="0" w:line="240" w:lineRule="auto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46E84"/>
    <w:pPr>
      <w:spacing w:after="0" w:line="240" w:lineRule="auto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E51984"/>
    <w:pPr>
      <w:spacing w:after="0" w:line="240" w:lineRule="auto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E7288"/>
    <w:pPr>
      <w:ind w:left="720"/>
      <w:contextualSpacing/>
    </w:pPr>
  </w:style>
  <w:style w:type="table" w:customStyle="1" w:styleId="TableGrid4">
    <w:name w:val="Table Grid4"/>
    <w:basedOn w:val="TableNormal"/>
    <w:next w:val="TableGrid"/>
    <w:uiPriority w:val="59"/>
    <w:rsid w:val="00DA4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DA4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DA4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929B-A119-4A4A-B401-80C101351161}"/>
      </w:docPartPr>
      <w:docPartBody>
        <w:p w:rsidR="00D3469C" w:rsidRDefault="007D4EC5"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D1D734E0704C47BAA2C8E5401A820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F7FDC-6DB2-49D2-B911-C46A4C31D0F0}"/>
      </w:docPartPr>
      <w:docPartBody>
        <w:p w:rsidR="00A824BB" w:rsidRDefault="001936DB" w:rsidP="001936DB">
          <w:pPr>
            <w:pStyle w:val="D1D734E0704C47BAA2C8E5401A82073C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A9AC87AE19764AB794D94D65D70C9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00B45-8D12-4B9D-AAF3-B5420851DFB1}"/>
      </w:docPartPr>
      <w:docPartBody>
        <w:p w:rsidR="00085822" w:rsidRDefault="00A824BB" w:rsidP="00A824BB">
          <w:pPr>
            <w:pStyle w:val="A9AC87AE19764AB794D94D65D70C93C8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4D0FA70D6DCE49EF932F1AB8C1E2C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13A6E-C544-41E2-B1A1-949E0B28F8D8}"/>
      </w:docPartPr>
      <w:docPartBody>
        <w:p w:rsidR="00085822" w:rsidRDefault="00A824BB" w:rsidP="00A824BB">
          <w:pPr>
            <w:pStyle w:val="4D0FA70D6DCE49EF932F1AB8C1E2C8F4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0583FE6A82804419A39BE22BED174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BEE2E-98F9-4FD7-8429-CA4642BDD093}"/>
      </w:docPartPr>
      <w:docPartBody>
        <w:p w:rsidR="00085822" w:rsidRDefault="00A824BB" w:rsidP="00A824BB">
          <w:pPr>
            <w:pStyle w:val="0583FE6A82804419A39BE22BED174518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51FACEBE1A264776A814563E1D29A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FE18A-5E20-485F-8240-B4C84AD0F63D}"/>
      </w:docPartPr>
      <w:docPartBody>
        <w:p w:rsidR="00085822" w:rsidRDefault="00A824BB" w:rsidP="00A824BB">
          <w:pPr>
            <w:pStyle w:val="51FACEBE1A264776A814563E1D29A395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661BDBE5D44F4D4A9C4FB75C35CF4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66B0D-3010-4D93-96C5-7637C96A7CC8}"/>
      </w:docPartPr>
      <w:docPartBody>
        <w:p w:rsidR="00085822" w:rsidRDefault="00A824BB" w:rsidP="00A824BB">
          <w:pPr>
            <w:pStyle w:val="661BDBE5D44F4D4A9C4FB75C35CF4005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B9E8BD8F962741A7A8A7169E1F3FB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81809-F447-4631-B783-3B74D66DF880}"/>
      </w:docPartPr>
      <w:docPartBody>
        <w:p w:rsidR="00085822" w:rsidRDefault="00A824BB" w:rsidP="00A824BB">
          <w:pPr>
            <w:pStyle w:val="B9E8BD8F962741A7A8A7169E1F3FBF8F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768982F1FA93412D8182B2D29C9FA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DCBD6-2713-4F87-8765-28407793EC8A}"/>
      </w:docPartPr>
      <w:docPartBody>
        <w:p w:rsidR="00085822" w:rsidRDefault="00A824BB" w:rsidP="00A824BB">
          <w:pPr>
            <w:pStyle w:val="768982F1FA93412D8182B2D29C9FA055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9D12C26F87B348D19028BE2F84331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A864C-240D-4ABF-944D-35870A904E22}"/>
      </w:docPartPr>
      <w:docPartBody>
        <w:p w:rsidR="00085822" w:rsidRDefault="00A824BB" w:rsidP="00A824BB">
          <w:pPr>
            <w:pStyle w:val="9D12C26F87B348D19028BE2F84331FF0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CE108639076E474889B45556D4F45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ED3B-7FD6-4F20-8DF4-6D3B989B515A}"/>
      </w:docPartPr>
      <w:docPartBody>
        <w:p w:rsidR="00085822" w:rsidRDefault="00A824BB" w:rsidP="00A824BB">
          <w:pPr>
            <w:pStyle w:val="CE108639076E474889B45556D4F45825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BEEEEEEF550E45EB9812B91C3DF65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06D12-4342-4932-99A0-9F012FB74CCD}"/>
      </w:docPartPr>
      <w:docPartBody>
        <w:p w:rsidR="00085822" w:rsidRDefault="00A824BB" w:rsidP="00A824BB">
          <w:pPr>
            <w:pStyle w:val="BEEEEEEF550E45EB9812B91C3DF6570E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CCDFD1882EC9454A867F25B603BBB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A8B1E-6FB6-41CC-B518-B34BCA77011A}"/>
      </w:docPartPr>
      <w:docPartBody>
        <w:p w:rsidR="00085822" w:rsidRDefault="00A824BB" w:rsidP="00A824BB">
          <w:pPr>
            <w:pStyle w:val="CCDFD1882EC9454A867F25B603BBBA7C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97514B54ACAB41D3A5A312ABC0F08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46D3F-8B71-40DB-8DF9-230D2C5F1562}"/>
      </w:docPartPr>
      <w:docPartBody>
        <w:p w:rsidR="00085822" w:rsidRDefault="00A824BB" w:rsidP="00A824BB">
          <w:pPr>
            <w:pStyle w:val="97514B54ACAB41D3A5A312ABC0F085B4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29442900FAE94623A519FFFFFF4F7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02911-E2B8-417F-91F2-692D78F0B520}"/>
      </w:docPartPr>
      <w:docPartBody>
        <w:p w:rsidR="00085822" w:rsidRDefault="00A824BB" w:rsidP="00A824BB">
          <w:pPr>
            <w:pStyle w:val="29442900FAE94623A519FFFFFF4F76D2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9C11362E0954482A81A6576CB267D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C98D9-349B-4F7C-9DA3-C82F261EDE1B}"/>
      </w:docPartPr>
      <w:docPartBody>
        <w:p w:rsidR="00085822" w:rsidRDefault="00A824BB" w:rsidP="00A824BB">
          <w:pPr>
            <w:pStyle w:val="9C11362E0954482A81A6576CB267D8D0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DF8B508B0D3540D48593827E47E15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A6455-1737-4DD3-970B-D7E10DBD0740}"/>
      </w:docPartPr>
      <w:docPartBody>
        <w:p w:rsidR="00085822" w:rsidRDefault="00A824BB" w:rsidP="00A824BB">
          <w:pPr>
            <w:pStyle w:val="DF8B508B0D3540D48593827E47E153EE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6699767FEE234352AF4E575F6E2E2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A3414-F726-42DE-BC2F-84230513F996}"/>
      </w:docPartPr>
      <w:docPartBody>
        <w:p w:rsidR="00085822" w:rsidRDefault="00A824BB" w:rsidP="00A824BB">
          <w:pPr>
            <w:pStyle w:val="6699767FEE234352AF4E575F6E2E2B12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9904F3B1DB904CD78D9AA11B74BA5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723A3-E2F3-4FC7-849C-15807EC5AC6B}"/>
      </w:docPartPr>
      <w:docPartBody>
        <w:p w:rsidR="00085822" w:rsidRDefault="00A824BB" w:rsidP="00A824BB">
          <w:pPr>
            <w:pStyle w:val="9904F3B1DB904CD78D9AA11B74BA5BD7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4C286FC553634D55A19AB89C8E81B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1082B-16CC-4075-8128-40DCF304F569}"/>
      </w:docPartPr>
      <w:docPartBody>
        <w:p w:rsidR="00085822" w:rsidRDefault="00A824BB" w:rsidP="00A824BB">
          <w:pPr>
            <w:pStyle w:val="4C286FC553634D55A19AB89C8E81B93D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5F39478BD5224263B917BBF80B151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B4AF-CF19-4280-857C-9ED603797F69}"/>
      </w:docPartPr>
      <w:docPartBody>
        <w:p w:rsidR="00085822" w:rsidRDefault="00A824BB" w:rsidP="00A824BB">
          <w:pPr>
            <w:pStyle w:val="5F39478BD5224263B917BBF80B151131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A6DF94AD2353400CB8EF92CD7A6AB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3B156-F613-4ED4-A1F8-9D0796805A90}"/>
      </w:docPartPr>
      <w:docPartBody>
        <w:p w:rsidR="00085822" w:rsidRDefault="00A824BB" w:rsidP="00A824BB">
          <w:pPr>
            <w:pStyle w:val="A6DF94AD2353400CB8EF92CD7A6AB3DE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531194F6E34646EAA0BEA30854CF9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4A1E7-FBF7-4C70-8DF8-51DC555D746A}"/>
      </w:docPartPr>
      <w:docPartBody>
        <w:p w:rsidR="00085822" w:rsidRDefault="00A824BB" w:rsidP="00A824BB">
          <w:pPr>
            <w:pStyle w:val="531194F6E34646EAA0BEA30854CF95B1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0DE150DC64D14FA6A2B4DD0119B13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B6F67-5246-4B24-98BB-DB8795D91FC5}"/>
      </w:docPartPr>
      <w:docPartBody>
        <w:p w:rsidR="00085822" w:rsidRDefault="00A824BB" w:rsidP="00A824BB">
          <w:pPr>
            <w:pStyle w:val="0DE150DC64D14FA6A2B4DD0119B135FA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84890F1342954FF7A19747A33BB8E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0355-5A09-4727-8F3D-82301337E867}"/>
      </w:docPartPr>
      <w:docPartBody>
        <w:p w:rsidR="00085822" w:rsidRDefault="00A824BB" w:rsidP="00A824BB">
          <w:pPr>
            <w:pStyle w:val="84890F1342954FF7A19747A33BB8E364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987B441B4DAA47BD91524725971A5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45157-DB76-4CC4-BCA0-4D4B0B0B19FB}"/>
      </w:docPartPr>
      <w:docPartBody>
        <w:p w:rsidR="00085822" w:rsidRDefault="00A824BB" w:rsidP="00A824BB">
          <w:pPr>
            <w:pStyle w:val="987B441B4DAA47BD91524725971A5047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35610D0DE5EB441EA6F83D36CA743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9BC6A-5C71-4416-8E20-C10F65EC70D0}"/>
      </w:docPartPr>
      <w:docPartBody>
        <w:p w:rsidR="00085822" w:rsidRDefault="00A824BB" w:rsidP="00A824BB">
          <w:pPr>
            <w:pStyle w:val="35610D0DE5EB441EA6F83D36CA743574"/>
          </w:pPr>
          <w:r w:rsidRPr="003E689C">
            <w:rPr>
              <w:rStyle w:val="PlaceholderText"/>
            </w:rPr>
            <w:t>Click here to enter text.</w:t>
          </w:r>
        </w:p>
      </w:docPartBody>
    </w:docPart>
    <w:docPart>
      <w:docPartPr>
        <w:name w:val="AC622E5C307F47A785053F2C8CA95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1C70C-50BC-4265-9CBB-6CC0CC41273A}"/>
      </w:docPartPr>
      <w:docPartBody>
        <w:p w:rsidR="00085822" w:rsidRDefault="00A824BB" w:rsidP="00A824BB">
          <w:pPr>
            <w:pStyle w:val="AC622E5C307F47A785053F2C8CA95AA5"/>
          </w:pPr>
          <w:r w:rsidRPr="003E689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D4EC5"/>
    <w:rsid w:val="00085822"/>
    <w:rsid w:val="000D505C"/>
    <w:rsid w:val="001936DB"/>
    <w:rsid w:val="00625AB8"/>
    <w:rsid w:val="007D4EC5"/>
    <w:rsid w:val="009C234F"/>
    <w:rsid w:val="009C6045"/>
    <w:rsid w:val="009E5848"/>
    <w:rsid w:val="00A14370"/>
    <w:rsid w:val="00A824BB"/>
    <w:rsid w:val="00B07139"/>
    <w:rsid w:val="00D3469C"/>
    <w:rsid w:val="00F40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24BB"/>
    <w:rPr>
      <w:color w:val="808080"/>
    </w:rPr>
  </w:style>
  <w:style w:type="paragraph" w:customStyle="1" w:styleId="4B815C265B304FAB9406ED3D88CB2BA0">
    <w:name w:val="4B815C265B304FAB9406ED3D88CB2BA0"/>
    <w:rsid w:val="007D4EC5"/>
  </w:style>
  <w:style w:type="paragraph" w:customStyle="1" w:styleId="493A0D5C6F414E62B7EB3F6B71278EFD">
    <w:name w:val="493A0D5C6F414E62B7EB3F6B71278EFD"/>
    <w:rsid w:val="007D4EC5"/>
  </w:style>
  <w:style w:type="paragraph" w:customStyle="1" w:styleId="30C26746E6A24D0EB610178BA1CA40D8">
    <w:name w:val="30C26746E6A24D0EB610178BA1CA40D8"/>
    <w:rsid w:val="007D4EC5"/>
  </w:style>
  <w:style w:type="paragraph" w:customStyle="1" w:styleId="BE78A04D0A12401EB1D99BD53A3D766A">
    <w:name w:val="BE78A04D0A12401EB1D99BD53A3D766A"/>
    <w:rsid w:val="007D4EC5"/>
  </w:style>
  <w:style w:type="paragraph" w:customStyle="1" w:styleId="8E98A353D92741D49E8D4748A65FECD0">
    <w:name w:val="8E98A353D92741D49E8D4748A65FECD0"/>
    <w:rsid w:val="007D4EC5"/>
  </w:style>
  <w:style w:type="paragraph" w:customStyle="1" w:styleId="6246563A36994F9BBC1ACE4A201B88AF">
    <w:name w:val="6246563A36994F9BBC1ACE4A201B88AF"/>
    <w:rsid w:val="007D4EC5"/>
  </w:style>
  <w:style w:type="paragraph" w:customStyle="1" w:styleId="0483AD52263C443384E07B19A01A5F65">
    <w:name w:val="0483AD52263C443384E07B19A01A5F65"/>
    <w:rsid w:val="007D4EC5"/>
  </w:style>
  <w:style w:type="paragraph" w:customStyle="1" w:styleId="5D2DEEA2B69A41C5A5E9E0A7DA916EAA">
    <w:name w:val="5D2DEEA2B69A41C5A5E9E0A7DA916EAA"/>
    <w:rsid w:val="007D4EC5"/>
  </w:style>
  <w:style w:type="paragraph" w:customStyle="1" w:styleId="F5B160B5BFCC43B29F7B10077DA376AA">
    <w:name w:val="F5B160B5BFCC43B29F7B10077DA376AA"/>
    <w:rsid w:val="007D4EC5"/>
  </w:style>
  <w:style w:type="paragraph" w:customStyle="1" w:styleId="D6A73E1668284F9F8C0981696BFAA096">
    <w:name w:val="D6A73E1668284F9F8C0981696BFAA096"/>
    <w:rsid w:val="007D4EC5"/>
  </w:style>
  <w:style w:type="paragraph" w:customStyle="1" w:styleId="8A13EBEF9F314F2BAD7DBACA886ADAAE">
    <w:name w:val="8A13EBEF9F314F2BAD7DBACA886ADAAE"/>
    <w:rsid w:val="007D4EC5"/>
  </w:style>
  <w:style w:type="paragraph" w:customStyle="1" w:styleId="545BD0162B914A249C4AB76307541C06">
    <w:name w:val="545BD0162B914A249C4AB76307541C06"/>
    <w:rsid w:val="007D4EC5"/>
  </w:style>
  <w:style w:type="paragraph" w:customStyle="1" w:styleId="E2E442C7F5424F868D202601AF1ED892">
    <w:name w:val="E2E442C7F5424F868D202601AF1ED892"/>
    <w:rsid w:val="007D4EC5"/>
  </w:style>
  <w:style w:type="paragraph" w:customStyle="1" w:styleId="A8EE4126900E4E8FA85E0C302BEE8FBC">
    <w:name w:val="A8EE4126900E4E8FA85E0C302BEE8FBC"/>
    <w:rsid w:val="007D4EC5"/>
  </w:style>
  <w:style w:type="paragraph" w:customStyle="1" w:styleId="58109907B0E043359413EF05FD0FB77B">
    <w:name w:val="58109907B0E043359413EF05FD0FB77B"/>
    <w:rsid w:val="007D4EC5"/>
  </w:style>
  <w:style w:type="paragraph" w:customStyle="1" w:styleId="9E2A4FE93BC44C6F8CC48929C0178E8D">
    <w:name w:val="9E2A4FE93BC44C6F8CC48929C0178E8D"/>
    <w:rsid w:val="007D4EC5"/>
  </w:style>
  <w:style w:type="paragraph" w:customStyle="1" w:styleId="2E9CFD1056F342A0871D03F5DADE7E90">
    <w:name w:val="2E9CFD1056F342A0871D03F5DADE7E90"/>
    <w:rsid w:val="007D4EC5"/>
  </w:style>
  <w:style w:type="paragraph" w:customStyle="1" w:styleId="31D933388AAE43FFB68B527467087BEE">
    <w:name w:val="31D933388AAE43FFB68B527467087BEE"/>
    <w:rsid w:val="007D4EC5"/>
  </w:style>
  <w:style w:type="paragraph" w:customStyle="1" w:styleId="B280D7FDB42445BABE94317E35C08B57">
    <w:name w:val="B280D7FDB42445BABE94317E35C08B57"/>
    <w:rsid w:val="007D4EC5"/>
  </w:style>
  <w:style w:type="paragraph" w:customStyle="1" w:styleId="DF709ECDE7D34BB3A91EBA0AF94CB1B8">
    <w:name w:val="DF709ECDE7D34BB3A91EBA0AF94CB1B8"/>
    <w:rsid w:val="007D4EC5"/>
  </w:style>
  <w:style w:type="paragraph" w:customStyle="1" w:styleId="56D87AFA540049A1A7F524CEC631DE32">
    <w:name w:val="56D87AFA540049A1A7F524CEC631DE32"/>
    <w:rsid w:val="007D4EC5"/>
  </w:style>
  <w:style w:type="paragraph" w:customStyle="1" w:styleId="D35A4DFE7C934A18ADB6F51286C4C150">
    <w:name w:val="D35A4DFE7C934A18ADB6F51286C4C150"/>
    <w:rsid w:val="007D4EC5"/>
  </w:style>
  <w:style w:type="paragraph" w:customStyle="1" w:styleId="DD310B301FF546A9B4B4892EA64B47BE">
    <w:name w:val="DD310B301FF546A9B4B4892EA64B47BE"/>
    <w:rsid w:val="007D4EC5"/>
  </w:style>
  <w:style w:type="paragraph" w:customStyle="1" w:styleId="5578AA4082E54BE4AEC63B5AC2AFD657">
    <w:name w:val="5578AA4082E54BE4AEC63B5AC2AFD657"/>
    <w:rsid w:val="007D4EC5"/>
  </w:style>
  <w:style w:type="paragraph" w:customStyle="1" w:styleId="3D15FA5BA803476CB4A3565B19A28989">
    <w:name w:val="3D15FA5BA803476CB4A3565B19A28989"/>
    <w:rsid w:val="007D4EC5"/>
  </w:style>
  <w:style w:type="paragraph" w:customStyle="1" w:styleId="C08ECD9F191F4D12ABBA6FF183762953">
    <w:name w:val="C08ECD9F191F4D12ABBA6FF183762953"/>
    <w:rsid w:val="007D4EC5"/>
  </w:style>
  <w:style w:type="paragraph" w:customStyle="1" w:styleId="6265351970A54263935EF673200366B4">
    <w:name w:val="6265351970A54263935EF673200366B4"/>
    <w:rsid w:val="007D4EC5"/>
  </w:style>
  <w:style w:type="paragraph" w:customStyle="1" w:styleId="80ECEE79DC604C33AAA6CAA9D917C9BF">
    <w:name w:val="80ECEE79DC604C33AAA6CAA9D917C9BF"/>
    <w:rsid w:val="007D4EC5"/>
  </w:style>
  <w:style w:type="paragraph" w:customStyle="1" w:styleId="8F0B7739F403407CA852E1FDFF34260B">
    <w:name w:val="8F0B7739F403407CA852E1FDFF34260B"/>
    <w:rsid w:val="007D4EC5"/>
  </w:style>
  <w:style w:type="paragraph" w:customStyle="1" w:styleId="A0EB901251F44938A8B457875AB026A4">
    <w:name w:val="A0EB901251F44938A8B457875AB026A4"/>
    <w:rsid w:val="007D4EC5"/>
  </w:style>
  <w:style w:type="paragraph" w:customStyle="1" w:styleId="0BA86AFA75F24714A4A9397B4EAF01EA">
    <w:name w:val="0BA86AFA75F24714A4A9397B4EAF01EA"/>
    <w:rsid w:val="007D4EC5"/>
  </w:style>
  <w:style w:type="paragraph" w:customStyle="1" w:styleId="447A6BB5742244CE8856C3941B6A40D2">
    <w:name w:val="447A6BB5742244CE8856C3941B6A40D2"/>
    <w:rsid w:val="007D4EC5"/>
  </w:style>
  <w:style w:type="paragraph" w:customStyle="1" w:styleId="B1D734F02536413F9AFFE82B7F409165">
    <w:name w:val="B1D734F02536413F9AFFE82B7F409165"/>
    <w:rsid w:val="007D4EC5"/>
  </w:style>
  <w:style w:type="paragraph" w:customStyle="1" w:styleId="E292D325A0B84EACAEC2688769414355">
    <w:name w:val="E292D325A0B84EACAEC2688769414355"/>
    <w:rsid w:val="009E5848"/>
  </w:style>
  <w:style w:type="paragraph" w:customStyle="1" w:styleId="90814E23036848A29C89F370E9837772">
    <w:name w:val="90814E23036848A29C89F370E9837772"/>
    <w:rsid w:val="009E5848"/>
  </w:style>
  <w:style w:type="paragraph" w:customStyle="1" w:styleId="47BAB13793D2461294BD6D43B7086D71">
    <w:name w:val="47BAB13793D2461294BD6D43B7086D71"/>
    <w:rsid w:val="009E5848"/>
  </w:style>
  <w:style w:type="paragraph" w:customStyle="1" w:styleId="F5D2C2891E714DA2B0759709C41F6C60">
    <w:name w:val="F5D2C2891E714DA2B0759709C41F6C60"/>
    <w:rsid w:val="009E5848"/>
  </w:style>
  <w:style w:type="paragraph" w:customStyle="1" w:styleId="2891393930C447C5B4F5140606447243">
    <w:name w:val="2891393930C447C5B4F5140606447243"/>
    <w:rsid w:val="009E5848"/>
  </w:style>
  <w:style w:type="paragraph" w:customStyle="1" w:styleId="7530EE54428946CCB3FA0A0295C9F83C">
    <w:name w:val="7530EE54428946CCB3FA0A0295C9F83C"/>
    <w:rsid w:val="00F40EB6"/>
  </w:style>
  <w:style w:type="paragraph" w:customStyle="1" w:styleId="78457942941C40A2BBE34FBFF0013C71">
    <w:name w:val="78457942941C40A2BBE34FBFF0013C71"/>
    <w:rsid w:val="00F40EB6"/>
  </w:style>
  <w:style w:type="paragraph" w:customStyle="1" w:styleId="DF3E1C54AC204329BFBADB1EA85B8538">
    <w:name w:val="DF3E1C54AC204329BFBADB1EA85B8538"/>
    <w:rsid w:val="00A14370"/>
  </w:style>
  <w:style w:type="paragraph" w:customStyle="1" w:styleId="90E0CF84AFED4309B861F970CFC5E7D3">
    <w:name w:val="90E0CF84AFED4309B861F970CFC5E7D3"/>
    <w:rsid w:val="00A14370"/>
  </w:style>
  <w:style w:type="paragraph" w:customStyle="1" w:styleId="EF601DEB96DA4237BD87879B56884666">
    <w:name w:val="EF601DEB96DA4237BD87879B56884666"/>
    <w:rsid w:val="00625AB8"/>
  </w:style>
  <w:style w:type="paragraph" w:customStyle="1" w:styleId="BDA7BCA313B54472A01E1755AD8FFA8E">
    <w:name w:val="BDA7BCA313B54472A01E1755AD8FFA8E"/>
    <w:rsid w:val="00625AB8"/>
  </w:style>
  <w:style w:type="paragraph" w:customStyle="1" w:styleId="45269E5B83634566B2416131D577B3B5">
    <w:name w:val="45269E5B83634566B2416131D577B3B5"/>
    <w:rsid w:val="00625AB8"/>
  </w:style>
  <w:style w:type="paragraph" w:customStyle="1" w:styleId="78ADA1F3427C478EB5490548B4F8F8EE">
    <w:name w:val="78ADA1F3427C478EB5490548B4F8F8EE"/>
    <w:rsid w:val="00625AB8"/>
  </w:style>
  <w:style w:type="paragraph" w:customStyle="1" w:styleId="CAB82B572F154C30B7BB3529325DA869">
    <w:name w:val="CAB82B572F154C30B7BB3529325DA869"/>
    <w:rsid w:val="00625AB8"/>
  </w:style>
  <w:style w:type="paragraph" w:customStyle="1" w:styleId="1923753F0C6547A1B5778A8E135F7683">
    <w:name w:val="1923753F0C6547A1B5778A8E135F7683"/>
    <w:rsid w:val="00625AB8"/>
  </w:style>
  <w:style w:type="paragraph" w:customStyle="1" w:styleId="F287C49574EA47E893E5CD384C27A771">
    <w:name w:val="F287C49574EA47E893E5CD384C27A771"/>
    <w:rsid w:val="00625AB8"/>
  </w:style>
  <w:style w:type="paragraph" w:customStyle="1" w:styleId="7762BF974FFF4371A566C7CF627D596E">
    <w:name w:val="7762BF974FFF4371A566C7CF627D596E"/>
    <w:rsid w:val="000D505C"/>
  </w:style>
  <w:style w:type="paragraph" w:customStyle="1" w:styleId="E76C5B1F2E6B4CCE92220CF24B53EA86">
    <w:name w:val="E76C5B1F2E6B4CCE92220CF24B53EA86"/>
    <w:rsid w:val="009C234F"/>
  </w:style>
  <w:style w:type="paragraph" w:customStyle="1" w:styleId="2B9A0912A0DB42E6BF9D4DCB897B54CF">
    <w:name w:val="2B9A0912A0DB42E6BF9D4DCB897B54CF"/>
    <w:rsid w:val="009C234F"/>
  </w:style>
  <w:style w:type="paragraph" w:customStyle="1" w:styleId="E7ADC58F69B24C66860353E988844465">
    <w:name w:val="E7ADC58F69B24C66860353E988844465"/>
    <w:rsid w:val="001936DB"/>
    <w:pPr>
      <w:spacing w:after="160" w:line="259" w:lineRule="auto"/>
    </w:pPr>
  </w:style>
  <w:style w:type="paragraph" w:customStyle="1" w:styleId="D1D734E0704C47BAA2C8E5401A82073C">
    <w:name w:val="D1D734E0704C47BAA2C8E5401A82073C"/>
    <w:rsid w:val="001936DB"/>
    <w:pPr>
      <w:spacing w:after="160" w:line="259" w:lineRule="auto"/>
    </w:pPr>
  </w:style>
  <w:style w:type="paragraph" w:customStyle="1" w:styleId="7A2D44F29434445EA99D9909540555DC">
    <w:name w:val="7A2D44F29434445EA99D9909540555DC"/>
    <w:rsid w:val="001936DB"/>
    <w:pPr>
      <w:spacing w:after="160" w:line="259" w:lineRule="auto"/>
    </w:pPr>
  </w:style>
  <w:style w:type="paragraph" w:customStyle="1" w:styleId="F013A9A02DF74A00908EF47E9BE3CA28">
    <w:name w:val="F013A9A02DF74A00908EF47E9BE3CA28"/>
    <w:rsid w:val="001936DB"/>
    <w:pPr>
      <w:spacing w:after="160" w:line="259" w:lineRule="auto"/>
    </w:pPr>
  </w:style>
  <w:style w:type="paragraph" w:customStyle="1" w:styleId="A9AC87AE19764AB794D94D65D70C93C8">
    <w:name w:val="A9AC87AE19764AB794D94D65D70C93C8"/>
    <w:rsid w:val="00A824BB"/>
    <w:pPr>
      <w:spacing w:after="160" w:line="259" w:lineRule="auto"/>
    </w:pPr>
  </w:style>
  <w:style w:type="paragraph" w:customStyle="1" w:styleId="4D0FA70D6DCE49EF932F1AB8C1E2C8F4">
    <w:name w:val="4D0FA70D6DCE49EF932F1AB8C1E2C8F4"/>
    <w:rsid w:val="00A824BB"/>
    <w:pPr>
      <w:spacing w:after="160" w:line="259" w:lineRule="auto"/>
    </w:pPr>
  </w:style>
  <w:style w:type="paragraph" w:customStyle="1" w:styleId="0583FE6A82804419A39BE22BED174518">
    <w:name w:val="0583FE6A82804419A39BE22BED174518"/>
    <w:rsid w:val="00A824BB"/>
    <w:pPr>
      <w:spacing w:after="160" w:line="259" w:lineRule="auto"/>
    </w:pPr>
  </w:style>
  <w:style w:type="paragraph" w:customStyle="1" w:styleId="51FACEBE1A264776A814563E1D29A395">
    <w:name w:val="51FACEBE1A264776A814563E1D29A395"/>
    <w:rsid w:val="00A824BB"/>
    <w:pPr>
      <w:spacing w:after="160" w:line="259" w:lineRule="auto"/>
    </w:pPr>
  </w:style>
  <w:style w:type="paragraph" w:customStyle="1" w:styleId="661BDBE5D44F4D4A9C4FB75C35CF4005">
    <w:name w:val="661BDBE5D44F4D4A9C4FB75C35CF4005"/>
    <w:rsid w:val="00A824BB"/>
    <w:pPr>
      <w:spacing w:after="160" w:line="259" w:lineRule="auto"/>
    </w:pPr>
  </w:style>
  <w:style w:type="paragraph" w:customStyle="1" w:styleId="B9E8BD8F962741A7A8A7169E1F3FBF8F">
    <w:name w:val="B9E8BD8F962741A7A8A7169E1F3FBF8F"/>
    <w:rsid w:val="00A824BB"/>
    <w:pPr>
      <w:spacing w:after="160" w:line="259" w:lineRule="auto"/>
    </w:pPr>
  </w:style>
  <w:style w:type="paragraph" w:customStyle="1" w:styleId="768982F1FA93412D8182B2D29C9FA055">
    <w:name w:val="768982F1FA93412D8182B2D29C9FA055"/>
    <w:rsid w:val="00A824BB"/>
    <w:pPr>
      <w:spacing w:after="160" w:line="259" w:lineRule="auto"/>
    </w:pPr>
  </w:style>
  <w:style w:type="paragraph" w:customStyle="1" w:styleId="9D12C26F87B348D19028BE2F84331FF0">
    <w:name w:val="9D12C26F87B348D19028BE2F84331FF0"/>
    <w:rsid w:val="00A824BB"/>
    <w:pPr>
      <w:spacing w:after="160" w:line="259" w:lineRule="auto"/>
    </w:pPr>
  </w:style>
  <w:style w:type="paragraph" w:customStyle="1" w:styleId="CE108639076E474889B45556D4F45825">
    <w:name w:val="CE108639076E474889B45556D4F45825"/>
    <w:rsid w:val="00A824BB"/>
    <w:pPr>
      <w:spacing w:after="160" w:line="259" w:lineRule="auto"/>
    </w:pPr>
  </w:style>
  <w:style w:type="paragraph" w:customStyle="1" w:styleId="BEEEEEEF550E45EB9812B91C3DF6570E">
    <w:name w:val="BEEEEEEF550E45EB9812B91C3DF6570E"/>
    <w:rsid w:val="00A824BB"/>
    <w:pPr>
      <w:spacing w:after="160" w:line="259" w:lineRule="auto"/>
    </w:pPr>
  </w:style>
  <w:style w:type="paragraph" w:customStyle="1" w:styleId="CCDFD1882EC9454A867F25B603BBBA7C">
    <w:name w:val="CCDFD1882EC9454A867F25B603BBBA7C"/>
    <w:rsid w:val="00A824BB"/>
    <w:pPr>
      <w:spacing w:after="160" w:line="259" w:lineRule="auto"/>
    </w:pPr>
  </w:style>
  <w:style w:type="paragraph" w:customStyle="1" w:styleId="97514B54ACAB41D3A5A312ABC0F085B4">
    <w:name w:val="97514B54ACAB41D3A5A312ABC0F085B4"/>
    <w:rsid w:val="00A824BB"/>
    <w:pPr>
      <w:spacing w:after="160" w:line="259" w:lineRule="auto"/>
    </w:pPr>
  </w:style>
  <w:style w:type="paragraph" w:customStyle="1" w:styleId="29442900FAE94623A519FFFFFF4F76D2">
    <w:name w:val="29442900FAE94623A519FFFFFF4F76D2"/>
    <w:rsid w:val="00A824BB"/>
    <w:pPr>
      <w:spacing w:after="160" w:line="259" w:lineRule="auto"/>
    </w:pPr>
  </w:style>
  <w:style w:type="paragraph" w:customStyle="1" w:styleId="9C11362E0954482A81A6576CB267D8D0">
    <w:name w:val="9C11362E0954482A81A6576CB267D8D0"/>
    <w:rsid w:val="00A824BB"/>
    <w:pPr>
      <w:spacing w:after="160" w:line="259" w:lineRule="auto"/>
    </w:pPr>
  </w:style>
  <w:style w:type="paragraph" w:customStyle="1" w:styleId="DF8B508B0D3540D48593827E47E153EE">
    <w:name w:val="DF8B508B0D3540D48593827E47E153EE"/>
    <w:rsid w:val="00A824BB"/>
    <w:pPr>
      <w:spacing w:after="160" w:line="259" w:lineRule="auto"/>
    </w:pPr>
  </w:style>
  <w:style w:type="paragraph" w:customStyle="1" w:styleId="6699767FEE234352AF4E575F6E2E2B12">
    <w:name w:val="6699767FEE234352AF4E575F6E2E2B12"/>
    <w:rsid w:val="00A824BB"/>
    <w:pPr>
      <w:spacing w:after="160" w:line="259" w:lineRule="auto"/>
    </w:pPr>
  </w:style>
  <w:style w:type="paragraph" w:customStyle="1" w:styleId="9904F3B1DB904CD78D9AA11B74BA5BD7">
    <w:name w:val="9904F3B1DB904CD78D9AA11B74BA5BD7"/>
    <w:rsid w:val="00A824BB"/>
    <w:pPr>
      <w:spacing w:after="160" w:line="259" w:lineRule="auto"/>
    </w:pPr>
  </w:style>
  <w:style w:type="paragraph" w:customStyle="1" w:styleId="4C286FC553634D55A19AB89C8E81B93D">
    <w:name w:val="4C286FC553634D55A19AB89C8E81B93D"/>
    <w:rsid w:val="00A824BB"/>
    <w:pPr>
      <w:spacing w:after="160" w:line="259" w:lineRule="auto"/>
    </w:pPr>
  </w:style>
  <w:style w:type="paragraph" w:customStyle="1" w:styleId="5F39478BD5224263B917BBF80B151131">
    <w:name w:val="5F39478BD5224263B917BBF80B151131"/>
    <w:rsid w:val="00A824BB"/>
    <w:pPr>
      <w:spacing w:after="160" w:line="259" w:lineRule="auto"/>
    </w:pPr>
  </w:style>
  <w:style w:type="paragraph" w:customStyle="1" w:styleId="A6DF94AD2353400CB8EF92CD7A6AB3DE">
    <w:name w:val="A6DF94AD2353400CB8EF92CD7A6AB3DE"/>
    <w:rsid w:val="00A824BB"/>
    <w:pPr>
      <w:spacing w:after="160" w:line="259" w:lineRule="auto"/>
    </w:pPr>
  </w:style>
  <w:style w:type="paragraph" w:customStyle="1" w:styleId="531194F6E34646EAA0BEA30854CF95B1">
    <w:name w:val="531194F6E34646EAA0BEA30854CF95B1"/>
    <w:rsid w:val="00A824BB"/>
    <w:pPr>
      <w:spacing w:after="160" w:line="259" w:lineRule="auto"/>
    </w:pPr>
  </w:style>
  <w:style w:type="paragraph" w:customStyle="1" w:styleId="0DE150DC64D14FA6A2B4DD0119B135FA">
    <w:name w:val="0DE150DC64D14FA6A2B4DD0119B135FA"/>
    <w:rsid w:val="00A824BB"/>
    <w:pPr>
      <w:spacing w:after="160" w:line="259" w:lineRule="auto"/>
    </w:pPr>
  </w:style>
  <w:style w:type="paragraph" w:customStyle="1" w:styleId="84890F1342954FF7A19747A33BB8E364">
    <w:name w:val="84890F1342954FF7A19747A33BB8E364"/>
    <w:rsid w:val="00A824BB"/>
    <w:pPr>
      <w:spacing w:after="160" w:line="259" w:lineRule="auto"/>
    </w:pPr>
  </w:style>
  <w:style w:type="paragraph" w:customStyle="1" w:styleId="987B441B4DAA47BD91524725971A5047">
    <w:name w:val="987B441B4DAA47BD91524725971A5047"/>
    <w:rsid w:val="00A824BB"/>
    <w:pPr>
      <w:spacing w:after="160" w:line="259" w:lineRule="auto"/>
    </w:pPr>
  </w:style>
  <w:style w:type="paragraph" w:customStyle="1" w:styleId="35610D0DE5EB441EA6F83D36CA743574">
    <w:name w:val="35610D0DE5EB441EA6F83D36CA743574"/>
    <w:rsid w:val="00A824BB"/>
    <w:pPr>
      <w:spacing w:after="160" w:line="259" w:lineRule="auto"/>
    </w:pPr>
  </w:style>
  <w:style w:type="paragraph" w:customStyle="1" w:styleId="AC622E5C307F47A785053F2C8CA95AA5">
    <w:name w:val="AC622E5C307F47A785053F2C8CA95AA5"/>
    <w:rsid w:val="00A824B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2B653-6B36-4298-98FD-4A5124851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</dc:creator>
  <cp:lastModifiedBy>brenna</cp:lastModifiedBy>
  <cp:revision>2</cp:revision>
  <cp:lastPrinted>2020-03-15T14:48:00Z</cp:lastPrinted>
  <dcterms:created xsi:type="dcterms:W3CDTF">2020-07-13T18:58:00Z</dcterms:created>
  <dcterms:modified xsi:type="dcterms:W3CDTF">2020-07-13T18:58:00Z</dcterms:modified>
</cp:coreProperties>
</file>